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77777777"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t>NR_SL_relay_enh, 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77777777"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787307B" w14:textId="77777777"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2</w:t>
      </w:r>
    </w:p>
    <w:p w14:paraId="485BC602" w14:textId="77777777"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t>RAN3</w:t>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77777777" w:rsidR="00A07C13" w:rsidRDefault="00C5509E">
      <w:pPr>
        <w:keepNext/>
        <w:tabs>
          <w:tab w:val="left" w:pos="2694"/>
        </w:tabs>
        <w:spacing w:after="0"/>
        <w:ind w:left="567"/>
        <w:outlineLvl w:val="3"/>
        <w:rPr>
          <w:rFonts w:ascii="Arial" w:hAnsi="Arial" w:cs="Arial"/>
          <w:b/>
        </w:rPr>
      </w:pPr>
      <w:r>
        <w:rPr>
          <w:rFonts w:ascii="Arial" w:hAnsi="Arial"/>
          <w:b/>
        </w:rPr>
        <w:t>Name:           Kimba Dit Adamou, Boubacar</w:t>
      </w:r>
    </w:p>
    <w:p w14:paraId="274B4C84" w14:textId="77777777"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afb"/>
            <w:rFonts w:ascii="Arial" w:hAnsi="Arial"/>
            <w:b/>
          </w:rPr>
          <w:t>kimba@vivo.com</w:t>
        </w:r>
      </w:hyperlink>
    </w:p>
    <w:p w14:paraId="0EC33C39" w14:textId="77777777" w:rsidR="00A07C13" w:rsidRDefault="00A07C13">
      <w:pPr>
        <w:spacing w:after="60"/>
        <w:ind w:left="1985" w:hanging="1985"/>
        <w:rPr>
          <w:rFonts w:ascii="Arial" w:hAnsi="Arial" w:cs="Arial"/>
          <w:bCs/>
        </w:rPr>
      </w:pPr>
    </w:p>
    <w:p w14:paraId="72EA0922" w14:textId="77777777" w:rsidR="00A07C13" w:rsidRDefault="00A07C13">
      <w:pPr>
        <w:pBdr>
          <w:bottom w:val="single" w:sz="4" w:space="1" w:color="auto"/>
        </w:pBdr>
        <w:spacing w:after="0"/>
        <w:rPr>
          <w:rFonts w:ascii="Arial" w:hAnsi="Arial" w:cs="Arial"/>
        </w:rPr>
      </w:pPr>
    </w:p>
    <w:p w14:paraId="176D408F" w14:textId="77777777" w:rsidR="00A07C13" w:rsidRDefault="00A07C13">
      <w:pPr>
        <w:spacing w:after="0"/>
        <w:rPr>
          <w:rFonts w:ascii="Arial" w:hAnsi="Arial" w:cs="Arial"/>
        </w:rPr>
      </w:pPr>
    </w:p>
    <w:p w14:paraId="5552744E" w14:textId="77777777" w:rsidR="00A07C13" w:rsidRDefault="00C5509E">
      <w:pPr>
        <w:spacing w:after="0"/>
        <w:rPr>
          <w:rFonts w:ascii="Arial" w:hAnsi="Arial" w:cs="Arial"/>
          <w:b/>
        </w:rPr>
      </w:pPr>
      <w:r>
        <w:rPr>
          <w:rFonts w:ascii="Arial" w:hAnsi="Arial" w:cs="Arial"/>
          <w:b/>
        </w:rPr>
        <w:t>1. Overall Description:</w:t>
      </w:r>
    </w:p>
    <w:p w14:paraId="5744C3AE" w14:textId="77777777" w:rsidR="00A07C13" w:rsidRDefault="00A07C13">
      <w:pPr>
        <w:spacing w:after="0"/>
        <w:jc w:val="both"/>
        <w:rPr>
          <w:rFonts w:ascii="Arial" w:eastAsia="Calibri" w:hAnsi="Arial" w:cs="Arial"/>
        </w:rPr>
      </w:pPr>
    </w:p>
    <w:p w14:paraId="0413C0E8" w14:textId="39AE67A8" w:rsidR="00A07C13" w:rsidRDefault="00C5509E">
      <w:pPr>
        <w:rPr>
          <w:rFonts w:ascii="Arial" w:eastAsia="Calibri" w:hAnsi="Arial" w:cs="Arial"/>
        </w:rPr>
      </w:pPr>
      <w:r>
        <w:rPr>
          <w:rFonts w:ascii="Arial" w:eastAsia="Calibri" w:hAnsi="Arial" w:cs="Arial"/>
        </w:rPr>
        <w:t xml:space="preserve">The SL relay </w:t>
      </w:r>
      <w:commentRangeStart w:id="0"/>
      <w:ins w:id="1" w:author="Intel SangeethaB" w:date="2023-04-19T13:23:00Z">
        <w:r w:rsidR="000C2510">
          <w:rPr>
            <w:rFonts w:ascii="Arial" w:eastAsia="Calibri" w:hAnsi="Arial" w:cs="Arial"/>
          </w:rPr>
          <w:t xml:space="preserve">enhancement </w:t>
        </w:r>
        <w:commentRangeEnd w:id="0"/>
        <w:r w:rsidR="000C2510">
          <w:rPr>
            <w:rStyle w:val="afc"/>
          </w:rPr>
          <w:commentReference w:id="0"/>
        </w:r>
      </w:ins>
      <w:r>
        <w:rPr>
          <w:rFonts w:ascii="Arial" w:eastAsia="Calibri" w:hAnsi="Arial" w:cs="Arial"/>
        </w:rPr>
        <w:t>WID has considered two multi-path scenarios as follows [RP-223501]:</w:t>
      </w:r>
    </w:p>
    <w:p w14:paraId="04DC3DD5" w14:textId="77777777" w:rsidR="00A07C13" w:rsidRDefault="00A07C13">
      <w:pPr>
        <w:tabs>
          <w:tab w:val="center" w:pos="4153"/>
          <w:tab w:val="right" w:pos="8306"/>
        </w:tabs>
        <w:spacing w:after="0"/>
        <w:rPr>
          <w:rFonts w:ascii="Arial" w:eastAsia="Calibri" w:hAnsi="Arial" w:cs="Arial"/>
        </w:rPr>
      </w:pPr>
    </w:p>
    <w:tbl>
      <w:tblPr>
        <w:tblStyle w:val="af5"/>
        <w:tblW w:w="0" w:type="auto"/>
        <w:tblLook w:val="04A0" w:firstRow="1" w:lastRow="0" w:firstColumn="1" w:lastColumn="0" w:noHBand="0" w:noVBand="1"/>
      </w:tblPr>
      <w:tblGrid>
        <w:gridCol w:w="9631"/>
      </w:tblGrid>
      <w:tr w:rsidR="00A07C13" w14:paraId="682B5517" w14:textId="77777777">
        <w:tc>
          <w:tcPr>
            <w:tcW w:w="9631" w:type="dxa"/>
          </w:tcPr>
          <w:p w14:paraId="103CB4AD" w14:textId="77777777" w:rsidR="00A07C13" w:rsidRDefault="00C5509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03EC0F58" w14:textId="77777777" w:rsidR="00A07C13" w:rsidRDefault="00C5509E">
            <w:pPr>
              <w:numPr>
                <w:ilvl w:val="1"/>
                <w:numId w:val="7"/>
              </w:numPr>
              <w:overflowPunct w:val="0"/>
              <w:autoSpaceDE w:val="0"/>
              <w:autoSpaceDN w:val="0"/>
              <w:adjustRightInd w:val="0"/>
              <w:spacing w:before="120" w:after="0" w:line="280" w:lineRule="atLeast"/>
              <w:jc w:val="both"/>
              <w:textAlignment w:val="baseline"/>
            </w:pPr>
            <w:r>
              <w:rPr>
                <w:rFonts w:eastAsia="맑은 고딕" w:hint="eastAsia"/>
                <w:highlight w:val="yellow"/>
              </w:rPr>
              <w:t xml:space="preserve">A UE is connected </w:t>
            </w:r>
            <w:r>
              <w:rPr>
                <w:highlight w:val="yellow"/>
              </w:rPr>
              <w:t>to the same gNB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121542D1" w14:textId="77777777" w:rsidR="00A07C13" w:rsidRDefault="00C5509E">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14:paraId="54B106F8" w14:textId="77777777" w:rsidR="00A07C13" w:rsidRDefault="00C5509E">
            <w:pPr>
              <w:spacing w:before="120" w:after="0" w:line="280" w:lineRule="atLeast"/>
              <w:ind w:left="360"/>
              <w:jc w:val="both"/>
            </w:pPr>
            <w:r>
              <w:t xml:space="preserve">Note 3B: UE-to-Network relay in scenario 1 reuses the Rel-17 solution as the baseline. </w:t>
            </w:r>
          </w:p>
          <w:p w14:paraId="26653708" w14:textId="77777777" w:rsidR="00A07C13" w:rsidRDefault="00C5509E">
            <w:pPr>
              <w:spacing w:before="120" w:after="0" w:line="280" w:lineRule="atLeast"/>
              <w:ind w:left="360"/>
              <w:jc w:val="both"/>
            </w:pPr>
            <w:r>
              <w:t>Note 3C: Support of Layer-3 UE-to-Network relay in multi-path scenario is assumed to have no RAN impact and the work and solutions are subject to SA2 to progress.</w:t>
            </w:r>
          </w:p>
          <w:p w14:paraId="13FCE6B4" w14:textId="77777777" w:rsidR="00A07C13" w:rsidRDefault="00A07C13">
            <w:pPr>
              <w:tabs>
                <w:tab w:val="center" w:pos="4153"/>
                <w:tab w:val="right" w:pos="8306"/>
              </w:tabs>
              <w:spacing w:after="0"/>
              <w:rPr>
                <w:rFonts w:ascii="Arial" w:eastAsia="Calibri" w:hAnsi="Arial" w:cs="Arial"/>
              </w:rPr>
            </w:pPr>
          </w:p>
        </w:tc>
      </w:tr>
    </w:tbl>
    <w:p w14:paraId="616C3B0E" w14:textId="77777777" w:rsidR="00A07C13" w:rsidRDefault="00A07C13">
      <w:pPr>
        <w:tabs>
          <w:tab w:val="center" w:pos="4153"/>
          <w:tab w:val="right" w:pos="8306"/>
        </w:tabs>
        <w:spacing w:after="0"/>
        <w:rPr>
          <w:rFonts w:ascii="Arial" w:eastAsia="Calibri" w:hAnsi="Arial" w:cs="Arial"/>
        </w:rPr>
      </w:pPr>
    </w:p>
    <w:p w14:paraId="102270EA"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145278E8" w14:textId="22CFADD3" w:rsidR="00A07C13" w:rsidRDefault="00C5509E">
      <w:pPr>
        <w:pStyle w:val="afe"/>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commentRangeStart w:id="2"/>
      <w:del w:id="3" w:author="vivo(Boubacar)" w:date="2023-04-20T10:06:00Z">
        <w:r w:rsidDel="00AE33BA">
          <w:rPr>
            <w:rFonts w:ascii="Arial" w:eastAsia="MS Gothic" w:hAnsi="Arial" w:cs="Arial"/>
            <w:sz w:val="20"/>
            <w:szCs w:val="20"/>
          </w:rPr>
          <w:delText xml:space="preserve">remote UE is </w:delText>
        </w:r>
        <w:commentRangeEnd w:id="2"/>
        <w:r w:rsidR="000C2510" w:rsidDel="00AE33BA">
          <w:rPr>
            <w:rStyle w:val="afc"/>
            <w:rFonts w:ascii="Times New Roman" w:eastAsia="SimSun" w:hAnsi="Times New Roman"/>
            <w:szCs w:val="20"/>
            <w:lang w:eastAsia="en-US"/>
          </w:rPr>
          <w:commentReference w:id="2"/>
        </w:r>
      </w:del>
      <w:r>
        <w:rPr>
          <w:rFonts w:ascii="Arial" w:eastAsia="MS Gothic" w:hAnsi="Arial" w:cs="Arial"/>
          <w:sz w:val="20"/>
          <w:szCs w:val="20"/>
        </w:rPr>
        <w:t>connected to the same gNB using one direct path and one indirect path via Layer-2 UE-to-Network relay</w:t>
      </w:r>
    </w:p>
    <w:p w14:paraId="3AF52317" w14:textId="77777777" w:rsidR="00A07C13" w:rsidRDefault="00C5509E">
      <w:pPr>
        <w:pStyle w:val="afe"/>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gNB using one direct path and one indirect path via another UE (where </w:t>
      </w:r>
      <w:bookmarkStart w:id="4" w:name="OLE_LINK1"/>
      <w:r>
        <w:rPr>
          <w:rFonts w:ascii="Arial" w:eastAsia="MS Gothic" w:hAnsi="Arial" w:cs="Arial"/>
          <w:sz w:val="20"/>
          <w:szCs w:val="20"/>
          <w:highlight w:val="yellow"/>
        </w:rPr>
        <w:t xml:space="preserve">the UE-UE inter-connection </w:t>
      </w:r>
      <w:bookmarkEnd w:id="4"/>
      <w:r>
        <w:rPr>
          <w:rFonts w:ascii="Arial" w:eastAsia="MS Gothic" w:hAnsi="Arial" w:cs="Arial"/>
          <w:sz w:val="20"/>
          <w:szCs w:val="20"/>
          <w:highlight w:val="yellow"/>
        </w:rPr>
        <w:t>is assumed to be ideal).</w:t>
      </w:r>
    </w:p>
    <w:p w14:paraId="694FF5C8"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r>
        <w:rPr>
          <w:rFonts w:ascii="Arial" w:eastAsia="Calibri" w:hAnsi="Arial" w:cs="Arial"/>
        </w:rPr>
        <w:t>cenario 2, RAN2 has made the following agreements:</w:t>
      </w:r>
    </w:p>
    <w:tbl>
      <w:tblPr>
        <w:tblStyle w:val="af5"/>
        <w:tblW w:w="0" w:type="auto"/>
        <w:tblLook w:val="04A0" w:firstRow="1" w:lastRow="0" w:firstColumn="1" w:lastColumn="0" w:noHBand="0" w:noVBand="1"/>
      </w:tblPr>
      <w:tblGrid>
        <w:gridCol w:w="9631"/>
      </w:tblGrid>
      <w:tr w:rsidR="00A07C13" w14:paraId="48B8261B" w14:textId="77777777">
        <w:tc>
          <w:tcPr>
            <w:tcW w:w="9631" w:type="dxa"/>
          </w:tcPr>
          <w:p w14:paraId="3B94DDFC" w14:textId="77777777" w:rsidR="00A07C13" w:rsidRDefault="00C5509E">
            <w:pPr>
              <w:tabs>
                <w:tab w:val="center" w:pos="4153"/>
                <w:tab w:val="right" w:pos="8306"/>
              </w:tabs>
              <w:spacing w:after="0"/>
              <w:rPr>
                <w:rFonts w:eastAsia="Calibri"/>
                <w:highlight w:val="green"/>
              </w:rPr>
            </w:pPr>
            <w:commentRangeStart w:id="5"/>
            <w:commentRangeStart w:id="6"/>
            <w:r>
              <w:rPr>
                <w:rFonts w:eastAsia="Calibri"/>
                <w:b/>
                <w:highlight w:val="green"/>
              </w:rPr>
              <w:t>RAN2 agreements on</w:t>
            </w:r>
            <w:r>
              <w:rPr>
                <w:rFonts w:hint="eastAsia"/>
                <w:b/>
                <w:highlight w:val="green"/>
                <w:lang w:val="en-US" w:eastAsia="zh-CN"/>
              </w:rPr>
              <w:t xml:space="preserve"> S</w:t>
            </w:r>
            <w:r>
              <w:rPr>
                <w:rFonts w:eastAsia="Calibri"/>
                <w:b/>
                <w:highlight w:val="green"/>
              </w:rPr>
              <w:t>cenario 2</w:t>
            </w:r>
            <w:commentRangeEnd w:id="5"/>
            <w:r w:rsidR="0004524B">
              <w:rPr>
                <w:rStyle w:val="afc"/>
              </w:rPr>
              <w:commentReference w:id="5"/>
            </w:r>
            <w:commentRangeEnd w:id="6"/>
            <w:r w:rsidR="006D7214">
              <w:rPr>
                <w:rStyle w:val="afc"/>
              </w:rPr>
              <w:commentReference w:id="6"/>
            </w:r>
            <w:r>
              <w:rPr>
                <w:rFonts w:eastAsia="Calibri"/>
                <w:highlight w:val="green"/>
              </w:rPr>
              <w:t>:</w:t>
            </w:r>
          </w:p>
          <w:p w14:paraId="5914EEB4" w14:textId="77777777" w:rsidR="00A07C13" w:rsidRDefault="00A07C13">
            <w:pPr>
              <w:tabs>
                <w:tab w:val="center" w:pos="4153"/>
                <w:tab w:val="right" w:pos="8306"/>
              </w:tabs>
              <w:spacing w:after="0"/>
              <w:rPr>
                <w:rFonts w:ascii="Arial" w:eastAsia="Calibri" w:hAnsi="Arial" w:cs="Arial"/>
              </w:rPr>
            </w:pPr>
          </w:p>
          <w:p w14:paraId="13164749"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8B97177" w14:textId="1B2BAF49" w:rsidR="00A07C13" w:rsidDel="006C0095" w:rsidRDefault="00C5509E">
            <w:pPr>
              <w:pStyle w:val="afe"/>
              <w:numPr>
                <w:ilvl w:val="0"/>
                <w:numId w:val="8"/>
              </w:numPr>
              <w:tabs>
                <w:tab w:val="center" w:pos="4153"/>
                <w:tab w:val="right" w:pos="8306"/>
              </w:tabs>
              <w:rPr>
                <w:del w:id="7" w:author="vivo(Boubacar)" w:date="2023-04-19T10:44:00Z"/>
                <w:rFonts w:ascii="Times New Roman" w:hAnsi="Times New Roman"/>
                <w:sz w:val="20"/>
                <w:szCs w:val="20"/>
              </w:rPr>
            </w:pPr>
            <w:commentRangeStart w:id="8"/>
            <w:del w:id="9" w:author="vivo(Boubacar)" w:date="2023-04-19T10:44:00Z">
              <w:r w:rsidDel="006C0095">
                <w:rPr>
                  <w:rFonts w:ascii="Times New Roman" w:hAnsi="Times New Roman"/>
                  <w:sz w:val="20"/>
                  <w:szCs w:val="20"/>
                </w:rPr>
                <w:delText>For Scenario 2, different Uu logical channels are configured for identification of data directed to/originating from the relay UE and data relayed from/to the remote UE over the Uu link of the indirect path, as in Rel-17.</w:delText>
              </w:r>
            </w:del>
          </w:p>
          <w:p w14:paraId="5D42DA0A" w14:textId="3FE9C29C" w:rsidR="00A07C13" w:rsidDel="006C0095" w:rsidRDefault="00C5509E">
            <w:pPr>
              <w:pStyle w:val="afe"/>
              <w:numPr>
                <w:ilvl w:val="0"/>
                <w:numId w:val="8"/>
              </w:numPr>
              <w:tabs>
                <w:tab w:val="center" w:pos="4153"/>
                <w:tab w:val="right" w:pos="8306"/>
              </w:tabs>
              <w:rPr>
                <w:del w:id="10" w:author="vivo(Boubacar)" w:date="2023-04-19T10:44:00Z"/>
                <w:rFonts w:ascii="Times New Roman" w:hAnsi="Times New Roman"/>
                <w:sz w:val="20"/>
                <w:szCs w:val="20"/>
              </w:rPr>
            </w:pPr>
            <w:del w:id="11" w:author="vivo(Boubacar)" w:date="2023-04-19T10:44:00Z">
              <w:r w:rsidDel="006C0095">
                <w:rPr>
                  <w:rFonts w:ascii="Times New Roman" w:hAnsi="Times New Roman"/>
                  <w:sz w:val="20"/>
                  <w:szCs w:val="20"/>
                </w:rPr>
                <w:delText>RAN2 assumes that in Scenario 2, without the adaptation layer over non-3GPP link, a PDCP PDU can be delivered to an intended PDCP entity or RLC entity for support of more than one RB over UE-to-UE link based on UE implementation.</w:delText>
              </w:r>
              <w:commentRangeEnd w:id="8"/>
              <w:r w:rsidDel="006C0095">
                <w:rPr>
                  <w:rStyle w:val="afc"/>
                  <w:rFonts w:ascii="Times New Roman" w:eastAsia="SimSun" w:hAnsi="Times New Roman"/>
                  <w:szCs w:val="20"/>
                  <w:lang w:eastAsia="en-US"/>
                </w:rPr>
                <w:commentReference w:id="8"/>
              </w:r>
            </w:del>
          </w:p>
          <w:p w14:paraId="4D7C490F"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14:paraId="340B9AFE"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14:paraId="4BF15A20" w14:textId="34DC062B" w:rsidR="00A07C13" w:rsidRPr="006C0095" w:rsidRDefault="00C5509E" w:rsidP="006C0095">
            <w:pPr>
              <w:pStyle w:val="afe"/>
              <w:numPr>
                <w:ilvl w:val="0"/>
                <w:numId w:val="8"/>
              </w:numPr>
              <w:tabs>
                <w:tab w:val="center" w:pos="4153"/>
                <w:tab w:val="right" w:pos="8306"/>
              </w:tabs>
              <w:rPr>
                <w:rFonts w:ascii="Times New Roman" w:hAnsi="Times New Roman"/>
                <w:sz w:val="20"/>
                <w:szCs w:val="20"/>
              </w:rPr>
            </w:pPr>
            <w:commentRangeStart w:id="12"/>
            <w:del w:id="13" w:author="vivo(Boubacar)" w:date="2023-04-19T10:45:00Z">
              <w:r w:rsidRPr="006C0095" w:rsidDel="006C0095">
                <w:rPr>
                  <w:rFonts w:ascii="Times New Roman" w:hAnsi="Times New Roman"/>
                  <w:sz w:val="20"/>
                  <w:szCs w:val="20"/>
                </w:rPr>
                <w:delText>Do not specify adaptation layer over UE-to-UE link for scenario 2 in RAN2.</w:delText>
              </w:r>
              <w:commentRangeEnd w:id="12"/>
              <w:r w:rsidDel="006C0095">
                <w:rPr>
                  <w:rStyle w:val="afc"/>
                  <w:rFonts w:ascii="Times New Roman" w:eastAsia="SimSun" w:hAnsi="Times New Roman"/>
                  <w:szCs w:val="20"/>
                  <w:lang w:eastAsia="en-US"/>
                </w:rPr>
                <w:commentReference w:id="12"/>
              </w:r>
            </w:del>
            <w:r w:rsidRPr="006C0095">
              <w:rPr>
                <w:rFonts w:ascii="Times New Roman" w:hAnsi="Times New Roman"/>
                <w:sz w:val="20"/>
                <w:szCs w:val="20"/>
              </w:rPr>
              <w:t>UE identification is not needed over Uu link in Scenario 2, if relay UE serves only one remote UE and different Uu RLC channels can be assumed for the remote UE and the relay UE.</w:t>
            </w:r>
          </w:p>
          <w:p w14:paraId="051B4AE1"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031457A2"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14:paraId="3E7296AD" w14:textId="3A078DFA" w:rsidR="00A07C13" w:rsidDel="006C0095" w:rsidRDefault="00C5509E">
            <w:pPr>
              <w:pStyle w:val="afe"/>
              <w:numPr>
                <w:ilvl w:val="0"/>
                <w:numId w:val="8"/>
              </w:numPr>
              <w:tabs>
                <w:tab w:val="center" w:pos="4153"/>
                <w:tab w:val="right" w:pos="8306"/>
              </w:tabs>
              <w:rPr>
                <w:del w:id="14" w:author="vivo(Boubacar)" w:date="2023-04-19T10:45:00Z"/>
                <w:rFonts w:ascii="Times New Roman" w:hAnsi="Times New Roman"/>
                <w:sz w:val="20"/>
                <w:szCs w:val="20"/>
              </w:rPr>
            </w:pPr>
            <w:commentRangeStart w:id="15"/>
            <w:del w:id="16" w:author="vivo(Boubacar)" w:date="2023-04-19T10:45:00Z">
              <w:r w:rsidDel="006C0095">
                <w:rPr>
                  <w:rFonts w:ascii="Times New Roman" w:hAnsi="Times New Roman"/>
                  <w:sz w:val="20"/>
                  <w:szCs w:val="20"/>
                </w:rPr>
                <w:delText>For UE-UE link in Scenario-2, whether/how to have failure detection is out of 3GPP scope.</w:delText>
              </w:r>
            </w:del>
          </w:p>
          <w:p w14:paraId="4D0B46DD" w14:textId="46D600AC" w:rsidR="00A07C13" w:rsidDel="006C0095" w:rsidRDefault="00C5509E">
            <w:pPr>
              <w:pStyle w:val="afe"/>
              <w:numPr>
                <w:ilvl w:val="0"/>
                <w:numId w:val="8"/>
              </w:numPr>
              <w:tabs>
                <w:tab w:val="center" w:pos="4153"/>
                <w:tab w:val="right" w:pos="8306"/>
              </w:tabs>
              <w:rPr>
                <w:del w:id="17" w:author="vivo(Boubacar)" w:date="2023-04-19T10:45:00Z"/>
                <w:rFonts w:ascii="Times New Roman" w:hAnsi="Times New Roman"/>
                <w:sz w:val="20"/>
                <w:szCs w:val="20"/>
              </w:rPr>
            </w:pPr>
            <w:del w:id="18" w:author="vivo(Boubacar)" w:date="2023-04-19T10:45:00Z">
              <w:r w:rsidDel="006C0095">
                <w:rPr>
                  <w:rFonts w:ascii="Times New Roman" w:hAnsi="Times New Roman"/>
                  <w:sz w:val="20"/>
                  <w:szCs w:val="20"/>
                </w:rPr>
                <w:delText>RAN2 confirms the following WA for Scenario 2.</w:delText>
              </w:r>
            </w:del>
          </w:p>
          <w:p w14:paraId="44AA58DD" w14:textId="5ADC33D8" w:rsidR="00A07C13" w:rsidDel="006C0095" w:rsidRDefault="00C5509E">
            <w:pPr>
              <w:pStyle w:val="afe"/>
              <w:numPr>
                <w:ilvl w:val="1"/>
                <w:numId w:val="8"/>
              </w:numPr>
              <w:tabs>
                <w:tab w:val="center" w:pos="4153"/>
                <w:tab w:val="right" w:pos="8306"/>
              </w:tabs>
              <w:rPr>
                <w:del w:id="19" w:author="vivo(Boubacar)" w:date="2023-04-19T10:45:00Z"/>
                <w:rFonts w:ascii="Times New Roman" w:hAnsi="Times New Roman"/>
                <w:sz w:val="20"/>
                <w:szCs w:val="20"/>
              </w:rPr>
            </w:pPr>
            <w:del w:id="20" w:author="vivo(Boubacar)" w:date="2023-04-19T10:45:00Z">
              <w:r w:rsidDel="006C0095">
                <w:rPr>
                  <w:rFonts w:ascii="Times New Roman" w:hAnsi="Times New Roman"/>
                  <w:sz w:val="20"/>
                  <w:szCs w:val="20"/>
                </w:rPr>
                <w:delText>Bearer identification except LCID is not needed in L2 PDU over Uu link in Scenario 2. Only 1:1 bearer mapping is supported over Uu link for the indirect path. FFS how to configure the mapping.</w:delText>
              </w:r>
            </w:del>
          </w:p>
          <w:p w14:paraId="561FE230" w14:textId="03B1A9D8" w:rsidR="00A07C13" w:rsidDel="006C0095" w:rsidRDefault="00C5509E">
            <w:pPr>
              <w:pStyle w:val="afe"/>
              <w:numPr>
                <w:ilvl w:val="1"/>
                <w:numId w:val="8"/>
              </w:numPr>
              <w:tabs>
                <w:tab w:val="center" w:pos="4153"/>
                <w:tab w:val="right" w:pos="8306"/>
              </w:tabs>
              <w:rPr>
                <w:del w:id="21" w:author="vivo(Boubacar)" w:date="2023-04-19T10:45:00Z"/>
                <w:rFonts w:ascii="Times New Roman" w:hAnsi="Times New Roman"/>
                <w:sz w:val="20"/>
                <w:szCs w:val="20"/>
              </w:rPr>
            </w:pPr>
            <w:del w:id="22" w:author="vivo(Boubacar)" w:date="2023-04-19T10:45:00Z">
              <w:r w:rsidDel="006C0095">
                <w:rPr>
                  <w:rFonts w:ascii="Times New Roman" w:hAnsi="Times New Roman"/>
                  <w:sz w:val="20"/>
                  <w:szCs w:val="20"/>
                </w:rPr>
                <w:delTex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delText>
              </w:r>
            </w:del>
          </w:p>
          <w:p w14:paraId="2035255B" w14:textId="43656686" w:rsidR="00A07C13" w:rsidDel="006C0095" w:rsidRDefault="00C5509E">
            <w:pPr>
              <w:pStyle w:val="afe"/>
              <w:numPr>
                <w:ilvl w:val="1"/>
                <w:numId w:val="8"/>
              </w:numPr>
              <w:tabs>
                <w:tab w:val="center" w:pos="4153"/>
                <w:tab w:val="right" w:pos="8306"/>
              </w:tabs>
              <w:rPr>
                <w:del w:id="23" w:author="vivo(Boubacar)" w:date="2023-04-19T10:45:00Z"/>
                <w:rFonts w:ascii="Times New Roman" w:hAnsi="Times New Roman"/>
                <w:sz w:val="20"/>
                <w:szCs w:val="20"/>
              </w:rPr>
            </w:pPr>
            <w:del w:id="24" w:author="vivo(Boubacar)" w:date="2023-04-19T10:45:00Z">
              <w:r w:rsidDel="006C0095">
                <w:rPr>
                  <w:rFonts w:ascii="Times New Roman" w:hAnsi="Times New Roman"/>
                  <w:sz w:val="20"/>
                  <w:szCs w:val="20"/>
                </w:rPr>
                <w:delText>Do not specify adaptation layer over Uu link for scenario 2 in RAN2.</w:delText>
              </w:r>
              <w:commentRangeEnd w:id="15"/>
              <w:r w:rsidDel="006C0095">
                <w:rPr>
                  <w:rStyle w:val="afc"/>
                  <w:rFonts w:ascii="Times New Roman" w:eastAsia="SimSun" w:hAnsi="Times New Roman"/>
                  <w:szCs w:val="20"/>
                  <w:lang w:eastAsia="en-US"/>
                </w:rPr>
                <w:commentReference w:id="15"/>
              </w:r>
            </w:del>
          </w:p>
          <w:p w14:paraId="7D53A682" w14:textId="77777777" w:rsidR="00A07C13" w:rsidRDefault="00C5509E">
            <w:pPr>
              <w:pStyle w:val="afe"/>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As agreed before, RAN2 deprioritizes association mechanism between remote UE and relay UE from CN to RAN. gNB provides bearer mapping information to relay UE through dedicated signalling.</w:t>
            </w:r>
          </w:p>
          <w:p w14:paraId="0D27BE31" w14:textId="77777777" w:rsidR="00A07C13" w:rsidRDefault="00A07C13">
            <w:pPr>
              <w:tabs>
                <w:tab w:val="center" w:pos="4153"/>
                <w:tab w:val="right" w:pos="8306"/>
              </w:tabs>
              <w:spacing w:after="0"/>
              <w:rPr>
                <w:rFonts w:ascii="Arial" w:eastAsia="Calibri" w:hAnsi="Arial" w:cs="Arial"/>
              </w:rPr>
            </w:pPr>
          </w:p>
        </w:tc>
      </w:tr>
    </w:tbl>
    <w:p w14:paraId="5B9ABE83" w14:textId="77777777" w:rsidR="00A07C13" w:rsidRDefault="00A07C13">
      <w:pPr>
        <w:tabs>
          <w:tab w:val="center" w:pos="4153"/>
          <w:tab w:val="right" w:pos="8306"/>
        </w:tabs>
        <w:spacing w:after="0"/>
        <w:rPr>
          <w:rFonts w:ascii="Arial" w:eastAsia="Calibri" w:hAnsi="Arial" w:cs="Arial"/>
        </w:rPr>
      </w:pPr>
    </w:p>
    <w:p w14:paraId="5A8B8639" w14:textId="201081C0" w:rsidR="00A07C13" w:rsidDel="006C0095" w:rsidRDefault="006C0095" w:rsidP="006C0095">
      <w:pPr>
        <w:spacing w:beforeLines="50" w:before="120"/>
        <w:jc w:val="both"/>
        <w:rPr>
          <w:del w:id="25" w:author="vivo(Boubacar)" w:date="2023-04-19T10:48:00Z"/>
          <w:rFonts w:ascii="Arial" w:eastAsia="Calibri" w:hAnsi="Arial" w:cs="Arial"/>
        </w:rPr>
      </w:pPr>
      <w:ins w:id="26" w:author="vivo(Boubacar)" w:date="2023-04-19T10:47:00Z">
        <w:r w:rsidRPr="006C0095">
          <w:rPr>
            <w:rFonts w:ascii="Arial" w:eastAsia="Calibri" w:hAnsi="Arial" w:cs="Arial"/>
          </w:rPr>
          <w:t>RAN2 notices the authorization and subscription management for remote UE in multi-path via a Layer-2 U2N relay (for scenario 1</w:t>
        </w:r>
      </w:ins>
      <w:ins w:id="27" w:author="vivo(Boubacar)" w:date="2023-04-19T10:48:00Z">
        <w:r w:rsidRPr="006C0095">
          <w:rPr>
            <w:rFonts w:ascii="Arial" w:eastAsia="Calibri" w:hAnsi="Arial" w:cs="Arial"/>
          </w:rPr>
          <w:t xml:space="preserve"> only</w:t>
        </w:r>
      </w:ins>
      <w:ins w:id="28" w:author="vivo(Boubacar)" w:date="2023-04-19T10:47:00Z">
        <w:r w:rsidRPr="006C0095">
          <w:rPr>
            <w:rFonts w:ascii="Arial" w:eastAsia="Calibri" w:hAnsi="Arial" w:cs="Arial"/>
          </w:rPr>
          <w:t xml:space="preserve">) is specified in TS 23.304 Clause 4.3.4 and </w:t>
        </w:r>
      </w:ins>
      <w:ins w:id="29" w:author="vivo(Boubacar)" w:date="2023-04-19T10:51:00Z">
        <w:r w:rsidR="004B658E">
          <w:rPr>
            <w:rFonts w:ascii="Arial" w:eastAsia="Calibri" w:hAnsi="Arial" w:cs="Arial"/>
          </w:rPr>
          <w:t xml:space="preserve">Clause </w:t>
        </w:r>
      </w:ins>
      <w:ins w:id="30" w:author="vivo(Boubacar)" w:date="2023-04-19T10:47:00Z">
        <w:r w:rsidRPr="006C0095">
          <w:rPr>
            <w:rFonts w:ascii="Arial" w:eastAsia="Calibri" w:hAnsi="Arial" w:cs="Arial"/>
          </w:rPr>
          <w:t>4.3.5.</w:t>
        </w:r>
        <w:r w:rsidRPr="006C0095" w:rsidDel="00E47B5A">
          <w:rPr>
            <w:rFonts w:ascii="Arial" w:eastAsia="Calibri" w:hAnsi="Arial" w:cs="Arial"/>
          </w:rPr>
          <w:t xml:space="preserve"> </w:t>
        </w:r>
      </w:ins>
      <w:commentRangeStart w:id="31"/>
      <w:commentRangeStart w:id="32"/>
      <w:commentRangeStart w:id="33"/>
      <w:commentRangeStart w:id="34"/>
      <w:commentRangeStart w:id="35"/>
      <w:del w:id="36" w:author="vivo(Boubacar)" w:date="2023-04-19T10:48:00Z">
        <w:r w:rsidR="00C5509E" w:rsidDel="006C0095">
          <w:rPr>
            <w:rFonts w:ascii="Arial" w:eastAsia="Calibri" w:hAnsi="Arial" w:cs="Arial"/>
          </w:rPr>
          <w:delText xml:space="preserve">Scenario 1 has been discussed in SA2 corresponding FS_5G_ProSe_Ph2 WI. And </w:delText>
        </w:r>
        <w:r w:rsidR="00C5509E" w:rsidDel="006C0095">
          <w:rPr>
            <w:rFonts w:ascii="Arial" w:eastAsia="Calibri" w:hAnsi="Arial" w:cs="Arial" w:hint="eastAsia"/>
          </w:rPr>
          <w:delText>I</w:delText>
        </w:r>
        <w:r w:rsidR="00C5509E" w:rsidDel="006C0095">
          <w:rPr>
            <w:rFonts w:ascii="Arial" w:eastAsia="Calibri" w:hAnsi="Arial" w:cs="Arial"/>
          </w:rPr>
          <w:delText xml:space="preserve">n </w:delText>
        </w:r>
        <w:r w:rsidR="00C5509E" w:rsidDel="006C0095">
          <w:rPr>
            <w:rFonts w:ascii="Arial" w:eastAsia="Calibri" w:hAnsi="Arial" w:cs="Arial" w:hint="eastAsia"/>
          </w:rPr>
          <w:delText>the</w:delText>
        </w:r>
        <w:r w:rsidR="00C5509E" w:rsidDel="006C0095">
          <w:rPr>
            <w:rFonts w:ascii="Arial" w:eastAsia="Calibri" w:hAnsi="Arial" w:cs="Arial"/>
          </w:rPr>
          <w:delText xml:space="preserve"> newest TS23.304</w:delText>
        </w:r>
        <w:r w:rsidR="00C5509E" w:rsidDel="006C0095">
          <w:rPr>
            <w:rFonts w:ascii="Arial" w:eastAsia="Calibri" w:hAnsi="Arial" w:cs="Arial" w:hint="eastAsia"/>
          </w:rPr>
          <w:delText>,</w:delText>
        </w:r>
        <w:r w:rsidR="00C5509E" w:rsidDel="006C0095">
          <w:rPr>
            <w:rFonts w:ascii="Arial" w:eastAsia="Calibri" w:hAnsi="Arial" w:cs="Arial"/>
          </w:rPr>
          <w:delText xml:space="preserve"> the authorization function and subscription management for the remote U</w:delText>
        </w:r>
        <w:r w:rsidR="00C5509E" w:rsidDel="006C0095">
          <w:rPr>
            <w:rFonts w:ascii="Arial" w:eastAsia="Calibri" w:hAnsi="Arial" w:cs="Arial" w:hint="eastAsia"/>
          </w:rPr>
          <w:delText>E</w:delText>
        </w:r>
        <w:r w:rsidR="00C5509E" w:rsidDel="006C0095">
          <w:rPr>
            <w:rFonts w:ascii="Arial" w:eastAsia="Calibri" w:hAnsi="Arial" w:cs="Arial"/>
          </w:rPr>
          <w:delText xml:space="preserve"> in multi-path </w:delText>
        </w:r>
        <w:r w:rsidR="00C5509E" w:rsidRPr="006C0095" w:rsidDel="006C0095">
          <w:rPr>
            <w:rFonts w:ascii="Arial" w:eastAsia="Calibri" w:hAnsi="Arial" w:cs="Arial" w:hint="eastAsia"/>
          </w:rPr>
          <w:delText>S</w:delText>
        </w:r>
        <w:r w:rsidR="00C5509E" w:rsidDel="006C0095">
          <w:rPr>
            <w:rFonts w:ascii="Arial" w:eastAsia="Calibri" w:hAnsi="Arial" w:cs="Arial"/>
          </w:rPr>
          <w:delText xml:space="preserve">cenario 1 (i.e. via a SL L2 U2N relay UE) </w:delText>
        </w:r>
        <w:r w:rsidR="00C5509E" w:rsidRPr="006C0095" w:rsidDel="006C0095">
          <w:rPr>
            <w:rFonts w:ascii="Arial" w:eastAsia="Calibri" w:hAnsi="Arial" w:cs="Arial" w:hint="eastAsia"/>
          </w:rPr>
          <w:delText xml:space="preserve">are specified </w:delText>
        </w:r>
        <w:r w:rsidR="00C5509E" w:rsidDel="006C0095">
          <w:rPr>
            <w:rFonts w:ascii="Arial" w:eastAsia="Calibri" w:hAnsi="Arial" w:cs="Arial"/>
          </w:rPr>
          <w:delText>as followings:</w:delText>
        </w:r>
      </w:del>
    </w:p>
    <w:tbl>
      <w:tblPr>
        <w:tblStyle w:val="af5"/>
        <w:tblW w:w="0" w:type="auto"/>
        <w:tblLook w:val="04A0" w:firstRow="1" w:lastRow="0" w:firstColumn="1" w:lastColumn="0" w:noHBand="0" w:noVBand="1"/>
      </w:tblPr>
      <w:tblGrid>
        <w:gridCol w:w="9631"/>
      </w:tblGrid>
      <w:tr w:rsidR="004D6398" w:rsidRPr="006C0095" w:rsidDel="006C0095" w14:paraId="3FC90878" w14:textId="77777777">
        <w:trPr>
          <w:del w:id="37" w:author="vivo(Boubacar)" w:date="2023-04-19T10:48:00Z"/>
        </w:trPr>
        <w:tc>
          <w:tcPr>
            <w:tcW w:w="9631" w:type="dxa"/>
          </w:tcPr>
          <w:p w14:paraId="35A9225B" w14:textId="3FA27A6B" w:rsidR="00A07C13" w:rsidRPr="006C0095" w:rsidDel="006C0095" w:rsidRDefault="00C5509E">
            <w:pPr>
              <w:spacing w:beforeLines="50" w:before="120"/>
              <w:jc w:val="both"/>
              <w:rPr>
                <w:del w:id="38" w:author="vivo(Boubacar)" w:date="2023-04-19T10:48:00Z"/>
                <w:rFonts w:eastAsia="Calibri" w:cs="Arial"/>
              </w:rPr>
              <w:pPrChange w:id="39" w:author="vivo(Boubacar)" w:date="2023-04-19T10:48:00Z">
                <w:pPr>
                  <w:pStyle w:val="3"/>
                </w:pPr>
              </w:pPrChange>
            </w:pPr>
            <w:del w:id="40" w:author="vivo(Boubacar)" w:date="2023-04-19T10:48:00Z">
              <w:r w:rsidRPr="006C0095" w:rsidDel="006C0095">
                <w:rPr>
                  <w:rFonts w:ascii="Arial" w:eastAsia="Calibri" w:hAnsi="Arial" w:cs="Arial"/>
                </w:rPr>
                <w:delText>4.3.4</w:delText>
              </w:r>
              <w:r w:rsidRPr="006C0095" w:rsidDel="006C0095">
                <w:rPr>
                  <w:rFonts w:ascii="Arial" w:eastAsia="Calibri" w:hAnsi="Arial" w:cs="Arial"/>
                </w:rPr>
                <w:tab/>
                <w:delText>AMF</w:delText>
              </w:r>
            </w:del>
          </w:p>
          <w:p w14:paraId="3497DB3F" w14:textId="03F3D025" w:rsidR="00A07C13" w:rsidRPr="006C0095" w:rsidDel="006C0095" w:rsidRDefault="00C5509E">
            <w:pPr>
              <w:spacing w:beforeLines="50" w:before="120"/>
              <w:jc w:val="both"/>
              <w:rPr>
                <w:del w:id="41" w:author="vivo(Boubacar)" w:date="2023-04-19T10:48:00Z"/>
                <w:rFonts w:ascii="Arial" w:eastAsia="Calibri" w:hAnsi="Arial" w:cs="Arial"/>
              </w:rPr>
              <w:pPrChange w:id="42" w:author="vivo(Boubacar)" w:date="2023-04-19T10:48:00Z">
                <w:pPr/>
              </w:pPrChange>
            </w:pPr>
            <w:del w:id="43" w:author="vivo(Boubacar)" w:date="2023-04-19T10:48:00Z">
              <w:r w:rsidRPr="006C0095" w:rsidDel="006C0095">
                <w:rPr>
                  <w:rFonts w:ascii="Arial" w:eastAsia="Calibri" w:hAnsi="Arial" w:cs="Arial"/>
                </w:rPr>
                <w:delText>In addition to the functions defined in TS 23.501 [4], the AMF performs the following functions:</w:delText>
              </w:r>
            </w:del>
          </w:p>
          <w:p w14:paraId="40C2BFBA" w14:textId="71563B4A" w:rsidR="00A07C13" w:rsidRPr="006C0095" w:rsidDel="006C0095" w:rsidRDefault="00C5509E">
            <w:pPr>
              <w:spacing w:beforeLines="50" w:before="120"/>
              <w:jc w:val="both"/>
              <w:rPr>
                <w:del w:id="44" w:author="vivo(Boubacar)" w:date="2023-04-19T10:48:00Z"/>
                <w:rFonts w:ascii="Arial" w:eastAsia="Calibri" w:hAnsi="Arial" w:cs="Arial"/>
              </w:rPr>
              <w:pPrChange w:id="45" w:author="vivo(Boubacar)" w:date="2023-04-19T10:48:00Z">
                <w:pPr>
                  <w:pStyle w:val="B1"/>
                </w:pPr>
              </w:pPrChange>
            </w:pPr>
            <w:del w:id="46" w:author="vivo(Boubacar)" w:date="2023-04-19T10:48:00Z">
              <w:r w:rsidRPr="006C0095" w:rsidDel="006C0095">
                <w:rPr>
                  <w:rFonts w:ascii="Arial" w:eastAsia="Calibri" w:hAnsi="Arial" w:cs="Arial"/>
                </w:rPr>
                <w:delText>----------------------------skip--------------------------------</w:delText>
              </w:r>
            </w:del>
          </w:p>
          <w:p w14:paraId="0A42131F" w14:textId="30C2F439" w:rsidR="00A07C13" w:rsidRPr="006C0095" w:rsidDel="006C0095" w:rsidRDefault="00C5509E">
            <w:pPr>
              <w:spacing w:beforeLines="50" w:before="120"/>
              <w:jc w:val="both"/>
              <w:rPr>
                <w:del w:id="47" w:author="vivo(Boubacar)" w:date="2023-04-19T10:48:00Z"/>
                <w:rFonts w:ascii="Arial" w:eastAsia="Calibri" w:hAnsi="Arial" w:cs="Arial"/>
              </w:rPr>
              <w:pPrChange w:id="48" w:author="vivo(Boubacar)" w:date="2023-04-19T10:48:00Z">
                <w:pPr>
                  <w:pStyle w:val="B1"/>
                </w:pPr>
              </w:pPrChange>
            </w:pPr>
            <w:del w:id="4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Obtain PC5 QoS parameters from the PCF and store them as part of the UE context data.</w:delText>
              </w:r>
            </w:del>
          </w:p>
          <w:p w14:paraId="23E449DB" w14:textId="232CBC2B" w:rsidR="00A07C13" w:rsidRPr="006C0095" w:rsidDel="006C0095" w:rsidRDefault="00C5509E">
            <w:pPr>
              <w:spacing w:beforeLines="50" w:before="120"/>
              <w:jc w:val="both"/>
              <w:rPr>
                <w:del w:id="50" w:author="vivo(Boubacar)" w:date="2023-04-19T10:48:00Z"/>
                <w:rFonts w:ascii="Arial" w:eastAsia="Calibri" w:hAnsi="Arial" w:cs="Arial"/>
              </w:rPr>
              <w:pPrChange w:id="51" w:author="vivo(Boubacar)" w:date="2023-04-19T10:48:00Z">
                <w:pPr>
                  <w:pStyle w:val="B1"/>
                </w:pPr>
              </w:pPrChange>
            </w:pPr>
            <w:del w:id="52"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indication about the UE authorization status about the following:</w:delText>
              </w:r>
            </w:del>
          </w:p>
          <w:p w14:paraId="07F215E0" w14:textId="35FDA940" w:rsidR="00A07C13" w:rsidRPr="006C0095" w:rsidDel="006C0095" w:rsidRDefault="00C5509E">
            <w:pPr>
              <w:spacing w:beforeLines="50" w:before="120"/>
              <w:jc w:val="both"/>
              <w:rPr>
                <w:del w:id="53" w:author="vivo(Boubacar)" w:date="2023-04-19T10:48:00Z"/>
                <w:rFonts w:ascii="Arial" w:eastAsia="Calibri" w:hAnsi="Arial" w:cs="Arial"/>
              </w:rPr>
              <w:pPrChange w:id="54" w:author="vivo(Boubacar)" w:date="2023-04-19T10:48:00Z">
                <w:pPr>
                  <w:pStyle w:val="B2"/>
                </w:pPr>
              </w:pPrChange>
            </w:pPr>
            <w:del w:id="55"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Direct Discovery and 5G ProSe Direct Communication (i.e. as 5G ProSe-enabled UE for ProSe Direct Discovery, as 5G ProSe-enabled UE for ProSe Direct Communication);</w:delText>
              </w:r>
            </w:del>
          </w:p>
          <w:p w14:paraId="6D3DF881" w14:textId="2C1242EC" w:rsidR="00A07C13" w:rsidRPr="006C0095" w:rsidDel="006C0095" w:rsidRDefault="00C5509E">
            <w:pPr>
              <w:spacing w:beforeLines="50" w:before="120"/>
              <w:jc w:val="both"/>
              <w:rPr>
                <w:del w:id="56" w:author="vivo(Boubacar)" w:date="2023-04-19T10:48:00Z"/>
                <w:rFonts w:ascii="Arial" w:eastAsia="Calibri" w:hAnsi="Arial" w:cs="Arial"/>
              </w:rPr>
              <w:pPrChange w:id="57" w:author="vivo(Boubacar)" w:date="2023-04-19T10:48:00Z">
                <w:pPr>
                  <w:pStyle w:val="B2"/>
                </w:pPr>
              </w:pPrChange>
            </w:pPr>
            <w:del w:id="58"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UE-to-Network Relay Discovery and Communication (i.e. as 5G ProSe Layer-2 Remote UE, as 5G ProSe Layer-2 UE-to-Network Relay, as 5G ProSe Layer-3 UE-to-Network Relay);</w:delText>
              </w:r>
            </w:del>
          </w:p>
          <w:p w14:paraId="7D736DA9" w14:textId="4D136A3C" w:rsidR="00A07C13" w:rsidRPr="006C0095" w:rsidDel="006C0095" w:rsidRDefault="00C5509E">
            <w:pPr>
              <w:spacing w:beforeLines="50" w:before="120"/>
              <w:jc w:val="both"/>
              <w:rPr>
                <w:del w:id="59" w:author="vivo(Boubacar)" w:date="2023-04-19T10:48:00Z"/>
                <w:rFonts w:ascii="Arial" w:eastAsia="Calibri" w:hAnsi="Arial" w:cs="Arial"/>
              </w:rPr>
              <w:pPrChange w:id="60" w:author="vivo(Boubacar)" w:date="2023-04-19T10:48:00Z">
                <w:pPr>
                  <w:pStyle w:val="B2"/>
                </w:pPr>
              </w:pPrChange>
            </w:pPr>
            <w:del w:id="61"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Multi-path transmission via direct Uu path and via 5G ProSe Layer 2 UE-to-Network Relay as a 5G ProSe Layer-2 Remote UE.</w:delText>
              </w:r>
            </w:del>
          </w:p>
          <w:p w14:paraId="5042F5E3" w14:textId="22BA6EA5" w:rsidR="00A07C13" w:rsidRPr="006C0095" w:rsidDel="006C0095" w:rsidRDefault="00C5509E">
            <w:pPr>
              <w:spacing w:beforeLines="50" w:before="120"/>
              <w:jc w:val="both"/>
              <w:rPr>
                <w:del w:id="62" w:author="vivo(Boubacar)" w:date="2023-04-19T10:48:00Z"/>
                <w:rFonts w:ascii="Arial" w:eastAsia="Calibri" w:hAnsi="Arial" w:cs="Arial"/>
              </w:rPr>
              <w:pPrChange w:id="63" w:author="vivo(Boubacar)" w:date="2023-04-19T10:48:00Z">
                <w:pPr>
                  <w:pStyle w:val="B1"/>
                </w:pPr>
              </w:pPrChange>
            </w:pPr>
            <w:del w:id="64"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PC5 QoS parameters related to 5G ProSe Direct Communication.</w:delText>
              </w:r>
            </w:del>
          </w:p>
          <w:p w14:paraId="33DFEB4B" w14:textId="7FCA4DEB" w:rsidR="00A07C13" w:rsidRPr="006C0095" w:rsidDel="006C0095" w:rsidRDefault="00C5509E">
            <w:pPr>
              <w:spacing w:beforeLines="50" w:before="120"/>
              <w:jc w:val="both"/>
              <w:rPr>
                <w:del w:id="65" w:author="vivo(Boubacar)" w:date="2023-04-19T10:48:00Z"/>
                <w:rFonts w:ascii="Arial" w:eastAsia="Calibri" w:hAnsi="Arial" w:cs="Arial"/>
              </w:rPr>
              <w:pPrChange w:id="66" w:author="vivo(Boubacar)" w:date="2023-04-19T10:48:00Z">
                <w:pPr>
                  <w:pStyle w:val="B1"/>
                </w:pPr>
              </w:pPrChange>
            </w:pPr>
            <w:del w:id="67" w:author="vivo(Boubacar)" w:date="2023-04-19T10:48:00Z">
              <w:r w:rsidRPr="006C0095" w:rsidDel="006C0095">
                <w:rPr>
                  <w:rFonts w:ascii="Arial" w:eastAsia="Calibri" w:hAnsi="Arial" w:cs="Arial"/>
                </w:rPr>
                <w:delText>----------------------------skip--------------------------------</w:delText>
              </w:r>
            </w:del>
          </w:p>
          <w:p w14:paraId="30527051" w14:textId="47638A71" w:rsidR="00A07C13" w:rsidRPr="006C0095" w:rsidDel="006C0095" w:rsidRDefault="00C5509E">
            <w:pPr>
              <w:spacing w:beforeLines="50" w:before="120"/>
              <w:jc w:val="both"/>
              <w:rPr>
                <w:del w:id="68" w:author="vivo(Boubacar)" w:date="2023-04-19T10:48:00Z"/>
                <w:rFonts w:eastAsia="Calibri" w:cs="Arial"/>
              </w:rPr>
              <w:pPrChange w:id="69" w:author="vivo(Boubacar)" w:date="2023-04-19T10:48:00Z">
                <w:pPr>
                  <w:pStyle w:val="3"/>
                </w:pPr>
              </w:pPrChange>
            </w:pPr>
            <w:del w:id="70" w:author="vivo(Boubacar)" w:date="2023-04-19T10:48:00Z">
              <w:r w:rsidRPr="006C0095" w:rsidDel="006C0095">
                <w:rPr>
                  <w:rFonts w:ascii="Arial" w:eastAsia="Calibri" w:hAnsi="Arial" w:cs="Arial"/>
                </w:rPr>
                <w:delText>4.3.5</w:delText>
              </w:r>
              <w:r w:rsidRPr="006C0095" w:rsidDel="006C0095">
                <w:rPr>
                  <w:rFonts w:ascii="Arial" w:eastAsia="Calibri" w:hAnsi="Arial" w:cs="Arial"/>
                </w:rPr>
                <w:tab/>
                <w:delText>UDM</w:delText>
              </w:r>
            </w:del>
          </w:p>
          <w:p w14:paraId="65ABA59F" w14:textId="32C70239" w:rsidR="00A07C13" w:rsidRPr="006C0095" w:rsidDel="006C0095" w:rsidRDefault="00C5509E">
            <w:pPr>
              <w:spacing w:beforeLines="50" w:before="120"/>
              <w:jc w:val="both"/>
              <w:rPr>
                <w:del w:id="71" w:author="vivo(Boubacar)" w:date="2023-04-19T10:48:00Z"/>
                <w:rFonts w:ascii="Arial" w:eastAsia="Calibri" w:hAnsi="Arial" w:cs="Arial"/>
              </w:rPr>
              <w:pPrChange w:id="72" w:author="vivo(Boubacar)" w:date="2023-04-19T10:48:00Z">
                <w:pPr/>
              </w:pPrChange>
            </w:pPr>
            <w:del w:id="73" w:author="vivo(Boubacar)" w:date="2023-04-19T10:48:00Z">
              <w:r w:rsidRPr="006C0095" w:rsidDel="006C0095">
                <w:rPr>
                  <w:rFonts w:ascii="Arial" w:eastAsia="Calibri" w:hAnsi="Arial" w:cs="Arial"/>
                </w:rPr>
                <w:delText>In addition to the functions defined in TS 23.501 [4], the UDM performs the following functions:</w:delText>
              </w:r>
            </w:del>
          </w:p>
          <w:p w14:paraId="04FDA892" w14:textId="6700F7F6" w:rsidR="00A07C13" w:rsidRPr="006C0095" w:rsidDel="006C0095" w:rsidRDefault="00C5509E">
            <w:pPr>
              <w:spacing w:beforeLines="50" w:before="120"/>
              <w:jc w:val="both"/>
              <w:rPr>
                <w:del w:id="74" w:author="vivo(Boubacar)" w:date="2023-04-19T10:48:00Z"/>
                <w:rFonts w:ascii="Arial" w:eastAsia="Calibri" w:hAnsi="Arial" w:cs="Arial"/>
              </w:rPr>
              <w:pPrChange w:id="75" w:author="vivo(Boubacar)" w:date="2023-04-19T10:48:00Z">
                <w:pPr>
                  <w:pStyle w:val="B1"/>
                </w:pPr>
              </w:pPrChange>
            </w:pPr>
            <w:del w:id="76"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Direct Discovery and Communication.</w:delText>
              </w:r>
            </w:del>
          </w:p>
          <w:p w14:paraId="12389A6C" w14:textId="3F4B0BD2" w:rsidR="00A07C13" w:rsidRPr="006C0095" w:rsidDel="006C0095" w:rsidRDefault="00C5509E">
            <w:pPr>
              <w:spacing w:beforeLines="50" w:before="120"/>
              <w:jc w:val="both"/>
              <w:rPr>
                <w:del w:id="77" w:author="vivo(Boubacar)" w:date="2023-04-19T10:48:00Z"/>
                <w:rFonts w:ascii="Arial" w:eastAsia="Calibri" w:hAnsi="Arial" w:cs="Arial"/>
              </w:rPr>
              <w:pPrChange w:id="78" w:author="vivo(Boubacar)" w:date="2023-04-19T10:48:00Z">
                <w:pPr>
                  <w:pStyle w:val="B1"/>
                </w:pPr>
              </w:pPrChange>
            </w:pPr>
            <w:del w:id="7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UE-to-Network Relay Discovery and Communication.</w:delText>
              </w:r>
            </w:del>
          </w:p>
          <w:p w14:paraId="2088C940" w14:textId="61E13D6E" w:rsidR="00A07C13" w:rsidRPr="006C0095" w:rsidDel="006C0095" w:rsidRDefault="00C5509E">
            <w:pPr>
              <w:spacing w:beforeLines="50" w:before="120"/>
              <w:jc w:val="both"/>
              <w:rPr>
                <w:del w:id="80" w:author="vivo(Boubacar)" w:date="2023-04-19T10:48:00Z"/>
                <w:rFonts w:ascii="Arial" w:eastAsia="Calibri" w:hAnsi="Arial" w:cs="Arial"/>
              </w:rPr>
              <w:pPrChange w:id="81" w:author="vivo(Boubacar)" w:date="2023-04-19T10:48:00Z">
                <w:pPr>
                  <w:pStyle w:val="B1"/>
                </w:pPr>
              </w:pPrChange>
            </w:pPr>
            <w:del w:id="82"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multi-path transmission via direct Uu path and via 5G ProSe Layer 2 UE-to-Network Relay as a 5G ProSe Layer-2 Remote UE.</w:delText>
              </w:r>
            </w:del>
          </w:p>
        </w:tc>
        <w:bookmarkStart w:id="83" w:name="_GoBack"/>
        <w:bookmarkEnd w:id="83"/>
      </w:tr>
    </w:tbl>
    <w:commentRangeEnd w:id="31"/>
    <w:p w14:paraId="4002A480" w14:textId="42F6453B" w:rsidR="00A07C13" w:rsidRPr="0020346C" w:rsidDel="006C0095" w:rsidRDefault="00C5509E" w:rsidP="006C0095">
      <w:pPr>
        <w:spacing w:beforeLines="50" w:before="120"/>
        <w:jc w:val="both"/>
        <w:rPr>
          <w:del w:id="84" w:author="vivo(Boubacar)" w:date="2023-04-19T10:48:00Z"/>
          <w:rFonts w:ascii="Arial" w:eastAsia="Calibri" w:hAnsi="Arial" w:cs="Arial"/>
        </w:rPr>
      </w:pPr>
      <w:r w:rsidRPr="0020346C">
        <w:rPr>
          <w:rFonts w:ascii="Arial" w:eastAsia="Calibri" w:hAnsi="Arial" w:cs="Arial"/>
        </w:rPr>
        <w:commentReference w:id="31"/>
      </w:r>
      <w:commentRangeEnd w:id="32"/>
      <w:r w:rsidRPr="0020346C">
        <w:rPr>
          <w:rFonts w:ascii="Arial" w:eastAsia="Calibri" w:hAnsi="Arial" w:cs="Arial"/>
        </w:rPr>
        <w:commentReference w:id="32"/>
      </w:r>
      <w:commentRangeEnd w:id="33"/>
      <w:r w:rsidRPr="0020346C">
        <w:rPr>
          <w:rFonts w:ascii="Arial" w:eastAsia="Calibri" w:hAnsi="Arial" w:cs="Arial"/>
        </w:rPr>
        <w:commentReference w:id="33"/>
      </w:r>
      <w:commentRangeEnd w:id="34"/>
      <w:r w:rsidRPr="0020346C">
        <w:rPr>
          <w:rFonts w:ascii="Arial" w:eastAsia="Calibri" w:hAnsi="Arial" w:cs="Arial"/>
        </w:rPr>
        <w:commentReference w:id="34"/>
      </w:r>
      <w:commentRangeEnd w:id="35"/>
      <w:del w:id="85" w:author="vivo(Boubacar)" w:date="2023-04-19T10:48:00Z">
        <w:r w:rsidRPr="0020346C" w:rsidDel="006C0095">
          <w:rPr>
            <w:rFonts w:ascii="Arial" w:eastAsia="Calibri" w:hAnsi="Arial" w:cs="Arial"/>
          </w:rPr>
          <w:commentReference w:id="35"/>
        </w:r>
      </w:del>
    </w:p>
    <w:p w14:paraId="4552C3D2" w14:textId="1F1FB870" w:rsidR="00A07C13" w:rsidRPr="0020346C" w:rsidRDefault="00C5509E" w:rsidP="00483452">
      <w:pPr>
        <w:spacing w:beforeLines="50" w:before="120"/>
        <w:jc w:val="both"/>
        <w:rPr>
          <w:rFonts w:ascii="Arial" w:eastAsia="Calibri" w:hAnsi="Arial" w:cs="Arial"/>
        </w:rPr>
      </w:pPr>
      <w:commentRangeStart w:id="86"/>
      <w:commentRangeStart w:id="87"/>
      <w:commentRangeStart w:id="88"/>
      <w:del w:id="89" w:author="vivo(Boubacar)" w:date="2023-04-19T10:48:00Z">
        <w:r w:rsidRPr="0020346C" w:rsidDel="006C0095">
          <w:rPr>
            <w:rFonts w:ascii="Arial" w:eastAsia="Calibri" w:hAnsi="Arial" w:cs="Arial"/>
          </w:rPr>
          <w:delText xml:space="preserve">But, as Scenario 2 is not in the scope FS_5G_ProSe_Ph2 WI, SA2 has not discussed any issues. </w:delText>
        </w:r>
      </w:del>
      <w:commentRangeEnd w:id="86"/>
      <w:del w:id="90" w:author="Unknown">
        <w:r w:rsidRPr="0020346C" w:rsidDel="006C0095">
          <w:rPr>
            <w:rFonts w:ascii="Arial" w:eastAsia="Calibri" w:hAnsi="Arial" w:cs="Arial"/>
          </w:rPr>
          <w:commentReference w:id="86"/>
        </w:r>
        <w:commentRangeEnd w:id="87"/>
        <w:r w:rsidRPr="0020346C" w:rsidDel="006C0095">
          <w:rPr>
            <w:rFonts w:ascii="Arial" w:eastAsia="Calibri" w:hAnsi="Arial" w:cs="Arial"/>
          </w:rPr>
          <w:commentReference w:id="87"/>
        </w:r>
        <w:commentRangeEnd w:id="88"/>
        <w:r w:rsidRPr="0020346C" w:rsidDel="006C0095">
          <w:rPr>
            <w:rFonts w:ascii="Arial" w:eastAsia="Calibri" w:hAnsi="Arial" w:cs="Arial"/>
          </w:rPr>
          <w:commentReference w:id="88"/>
        </w:r>
      </w:del>
      <w:del w:id="91" w:author="vivo(Boubacar)" w:date="2023-04-19T10:48:00Z">
        <w:r w:rsidRPr="0020346C" w:rsidDel="006C0095">
          <w:rPr>
            <w:rFonts w:ascii="Arial" w:eastAsia="Calibri" w:hAnsi="Arial" w:cs="Arial"/>
          </w:rPr>
          <w:delText xml:space="preserve">While </w:delText>
        </w:r>
      </w:del>
      <w:ins w:id="92" w:author="vivo(Boubacar)" w:date="2023-04-19T10:48:00Z">
        <w:r w:rsidR="006C0095" w:rsidRPr="0020346C">
          <w:rPr>
            <w:rFonts w:ascii="Arial" w:eastAsia="Calibri" w:hAnsi="Arial" w:cs="Arial"/>
          </w:rPr>
          <w:t xml:space="preserve">As </w:t>
        </w:r>
      </w:ins>
      <w:r w:rsidRPr="0020346C">
        <w:rPr>
          <w:rFonts w:ascii="Arial" w:eastAsia="Calibri" w:hAnsi="Arial" w:cs="Arial"/>
        </w:rPr>
        <w:t xml:space="preserve">RAN2 </w:t>
      </w:r>
      <w:del w:id="93" w:author="LEE Young Dae/5G Wireless Communication Standard Task(youngdae.lee@lge.com)" w:date="2023-04-21T14:17:00Z">
        <w:r w:rsidRPr="0020346C" w:rsidDel="00826019">
          <w:rPr>
            <w:rFonts w:ascii="Arial" w:eastAsia="Calibri" w:hAnsi="Arial" w:cs="Arial"/>
          </w:rPr>
          <w:delText xml:space="preserve">had discussed some issues that have </w:delText>
        </w:r>
      </w:del>
      <w:commentRangeStart w:id="94"/>
      <w:ins w:id="95" w:author="LEE Young Dae/5G Wireless Communication Standard Task(youngdae.lee@lge.com)" w:date="2023-04-21T14:18:00Z">
        <w:r w:rsidR="00826019">
          <w:rPr>
            <w:rFonts w:ascii="Arial" w:eastAsia="Calibri" w:hAnsi="Arial" w:cs="Arial"/>
          </w:rPr>
          <w:t>assumed</w:t>
        </w:r>
      </w:ins>
      <w:ins w:id="96" w:author="LEE Young Dae/5G Wireless Communication Standard Task(youngdae.lee@lge.com)" w:date="2023-04-21T14:17:00Z">
        <w:r w:rsidR="00826019">
          <w:rPr>
            <w:rFonts w:ascii="Arial" w:eastAsia="Calibri" w:hAnsi="Arial" w:cs="Arial"/>
          </w:rPr>
          <w:t xml:space="preserve"> </w:t>
        </w:r>
      </w:ins>
      <w:commentRangeEnd w:id="94"/>
      <w:ins w:id="97" w:author="LEE Young Dae/5G Wireless Communication Standard Task(youngdae.lee@lge.com)" w:date="2023-04-21T14:19:00Z">
        <w:r w:rsidR="00D24972">
          <w:rPr>
            <w:rStyle w:val="afc"/>
          </w:rPr>
          <w:commentReference w:id="94"/>
        </w:r>
      </w:ins>
      <w:ins w:id="98" w:author="LEE Young Dae/5G Wireless Communication Standard Task(youngdae.lee@lge.com)" w:date="2023-04-21T14:17:00Z">
        <w:r w:rsidR="00826019">
          <w:rPr>
            <w:rFonts w:ascii="Arial" w:eastAsia="Calibri" w:hAnsi="Arial" w:cs="Arial"/>
          </w:rPr>
          <w:t xml:space="preserve">no </w:t>
        </w:r>
      </w:ins>
      <w:r w:rsidRPr="0020346C">
        <w:rPr>
          <w:rFonts w:ascii="Arial" w:eastAsia="Calibri" w:hAnsi="Arial" w:cs="Arial"/>
        </w:rPr>
        <w:t xml:space="preserve">SA2 impact </w:t>
      </w:r>
      <w:del w:id="99" w:author="LEE Young Dae/5G Wireless Communication Standard Task(youngdae.lee@lge.com)" w:date="2023-04-21T14:20:00Z">
        <w:r w:rsidRPr="0020346C" w:rsidDel="00D24972">
          <w:rPr>
            <w:rFonts w:ascii="Arial" w:eastAsia="Calibri" w:hAnsi="Arial" w:cs="Arial"/>
          </w:rPr>
          <w:delText xml:space="preserve">e.g., </w:delText>
        </w:r>
        <w:commentRangeStart w:id="100"/>
        <w:commentRangeStart w:id="101"/>
        <w:r w:rsidRPr="0020346C" w:rsidDel="00D24972">
          <w:rPr>
            <w:rFonts w:ascii="Arial" w:eastAsia="Calibri" w:hAnsi="Arial" w:cs="Arial"/>
          </w:rPr>
          <w:delText xml:space="preserve">multi-path transmission authorization </w:delText>
        </w:r>
        <w:commentRangeEnd w:id="100"/>
        <w:r w:rsidR="006D349F" w:rsidRPr="0020346C" w:rsidDel="00D24972">
          <w:rPr>
            <w:rStyle w:val="afc"/>
            <w:rFonts w:ascii="Arial" w:hAnsi="Arial" w:cs="Arial"/>
            <w:sz w:val="20"/>
          </w:rPr>
          <w:commentReference w:id="100"/>
        </w:r>
        <w:commentRangeEnd w:id="101"/>
        <w:r w:rsidR="00804511" w:rsidRPr="0020346C" w:rsidDel="00D24972">
          <w:rPr>
            <w:rStyle w:val="afc"/>
            <w:rFonts w:ascii="Arial" w:hAnsi="Arial" w:cs="Arial"/>
            <w:sz w:val="20"/>
          </w:rPr>
          <w:commentReference w:id="101"/>
        </w:r>
        <w:r w:rsidRPr="0020346C" w:rsidDel="00D24972">
          <w:rPr>
            <w:rFonts w:ascii="Arial" w:eastAsia="Calibri" w:hAnsi="Arial" w:cs="Arial"/>
          </w:rPr>
          <w:delText xml:space="preserve">and subscription function for a UE acting as the remote </w:delText>
        </w:r>
      </w:del>
      <w:ins w:id="102" w:author="vivo(Boubacar)" w:date="2023-04-21T10:30:00Z">
        <w:del w:id="103" w:author="LEE Young Dae/5G Wireless Communication Standard Task(youngdae.lee@lge.com)" w:date="2023-04-21T14:20:00Z">
          <w:r w:rsidR="002652E4" w:rsidDel="00D24972">
            <w:rPr>
              <w:rFonts w:ascii="Arial" w:eastAsia="Calibri" w:hAnsi="Arial" w:cs="Arial"/>
            </w:rPr>
            <w:delText>U</w:delText>
          </w:r>
        </w:del>
      </w:ins>
      <w:ins w:id="104" w:author="vivo(Boubacar)" w:date="2023-04-21T10:31:00Z">
        <w:del w:id="105" w:author="LEE Young Dae/5G Wireless Communication Standard Task(youngdae.lee@lge.com)" w:date="2023-04-21T14:20:00Z">
          <w:r w:rsidR="002652E4" w:rsidDel="00D24972">
            <w:rPr>
              <w:rFonts w:ascii="Arial" w:eastAsia="Calibri" w:hAnsi="Arial" w:cs="Arial"/>
            </w:rPr>
            <w:delText xml:space="preserve">E </w:delText>
          </w:r>
        </w:del>
      </w:ins>
      <w:del w:id="106" w:author="LEE Young Dae/5G Wireless Communication Standard Task(youngdae.lee@lge.com)" w:date="2023-04-21T14:20:00Z">
        <w:r w:rsidRPr="0020346C" w:rsidDel="00D24972">
          <w:rPr>
            <w:rFonts w:ascii="Arial" w:eastAsia="Calibri" w:hAnsi="Arial" w:cs="Arial"/>
          </w:rPr>
          <w:delText xml:space="preserve">or relay UE in Scenario 2, </w:delText>
        </w:r>
      </w:del>
      <w:r w:rsidRPr="0020346C">
        <w:rPr>
          <w:rFonts w:ascii="Arial" w:eastAsia="Calibri" w:hAnsi="Arial" w:cs="Arial"/>
        </w:rPr>
        <w:t>related to the ideal UE-UE inter-connection</w:t>
      </w:r>
      <w:ins w:id="107" w:author="LEE Young Dae/5G Wireless Communication Standard Task(youngdae.lee@lge.com)" w:date="2023-04-21T14:29:00Z">
        <w:r w:rsidR="00605350">
          <w:rPr>
            <w:rFonts w:ascii="Arial" w:eastAsia="Calibri" w:hAnsi="Arial" w:cs="Arial"/>
          </w:rPr>
          <w:t xml:space="preserve"> and </w:t>
        </w:r>
      </w:ins>
      <w:ins w:id="108" w:author="LEE Young Dae/5G Wireless Communication Standard Task(youngdae.lee@lge.com)" w:date="2023-04-21T14:30:00Z">
        <w:r w:rsidR="00605350">
          <w:rPr>
            <w:rFonts w:ascii="Arial" w:eastAsia="Calibri" w:hAnsi="Arial" w:cs="Arial"/>
          </w:rPr>
          <w:t xml:space="preserve">there is </w:t>
        </w:r>
        <w:commentRangeStart w:id="109"/>
        <w:r w:rsidR="00605350">
          <w:rPr>
            <w:rFonts w:ascii="Arial" w:eastAsia="Calibri" w:hAnsi="Arial" w:cs="Arial"/>
          </w:rPr>
          <w:t xml:space="preserve">difference </w:t>
        </w:r>
        <w:commentRangeEnd w:id="109"/>
        <w:r w:rsidR="00605350">
          <w:rPr>
            <w:rStyle w:val="afc"/>
          </w:rPr>
          <w:commentReference w:id="109"/>
        </w:r>
        <w:r w:rsidR="00605350">
          <w:rPr>
            <w:rFonts w:ascii="Arial" w:eastAsia="Calibri" w:hAnsi="Arial" w:cs="Arial"/>
          </w:rPr>
          <w:t>between Scenario 1 and 2 as identified in the above agreement</w:t>
        </w:r>
      </w:ins>
      <w:del w:id="110" w:author="LEE Young Dae/5G Wireless Communication Standard Task(youngdae.lee@lge.com)" w:date="2023-04-21T14:18:00Z">
        <w:r w:rsidRPr="0020346C" w:rsidDel="00D24972">
          <w:rPr>
            <w:rFonts w:ascii="Arial" w:eastAsia="Calibri" w:hAnsi="Arial" w:cs="Arial"/>
          </w:rPr>
          <w:delText xml:space="preserve">. </w:delText>
        </w:r>
      </w:del>
      <w:ins w:id="111" w:author="LEE Young Dae/5G Wireless Communication Standard Task(youngdae.lee@lge.com)" w:date="2023-04-21T14:18:00Z">
        <w:r w:rsidR="00D24972">
          <w:rPr>
            <w:rFonts w:ascii="Arial" w:eastAsia="Calibri" w:hAnsi="Arial" w:cs="Arial"/>
          </w:rPr>
          <w:t>,</w:t>
        </w:r>
        <w:r w:rsidR="00D24972" w:rsidRPr="0020346C">
          <w:rPr>
            <w:rFonts w:ascii="Arial" w:eastAsia="Calibri" w:hAnsi="Arial" w:cs="Arial"/>
          </w:rPr>
          <w:t xml:space="preserve"> </w:t>
        </w:r>
      </w:ins>
      <w:r w:rsidRPr="0020346C">
        <w:rPr>
          <w:rFonts w:ascii="Arial" w:eastAsia="Calibri" w:hAnsi="Arial" w:cs="Arial"/>
        </w:rPr>
        <w:t xml:space="preserve">RAN2 would like to </w:t>
      </w:r>
      <w:del w:id="112" w:author="LEE Young Dae/5G Wireless Communication Standard Task(youngdae.lee@lge.com)" w:date="2023-04-21T14:21:00Z">
        <w:r w:rsidRPr="0020346C" w:rsidDel="00D24972">
          <w:rPr>
            <w:rFonts w:ascii="Arial" w:eastAsia="Calibri" w:hAnsi="Arial" w:cs="Arial"/>
          </w:rPr>
          <w:delText xml:space="preserve">further </w:delText>
        </w:r>
      </w:del>
      <w:r w:rsidRPr="0020346C">
        <w:rPr>
          <w:rFonts w:ascii="Arial" w:eastAsia="Calibri" w:hAnsi="Arial" w:cs="Arial"/>
        </w:rPr>
        <w:t xml:space="preserve">check with SA2 whether </w:t>
      </w:r>
      <w:del w:id="113" w:author="LEE Young Dae/5G Wireless Communication Standard Task(youngdae.lee@lge.com)" w:date="2023-04-21T14:06:00Z">
        <w:r w:rsidRPr="0020346C" w:rsidDel="005F6072">
          <w:rPr>
            <w:rFonts w:ascii="Arial" w:eastAsia="Calibri" w:hAnsi="Arial" w:cs="Arial"/>
          </w:rPr>
          <w:delText>there is any requirement for support of</w:delText>
        </w:r>
      </w:del>
      <w:del w:id="114" w:author="LEE Young Dae/5G Wireless Communication Standard Task(youngdae.lee@lge.com)" w:date="2023-04-21T14:32:00Z">
        <w:r w:rsidRPr="0020346C" w:rsidDel="00605350">
          <w:rPr>
            <w:rFonts w:ascii="Arial" w:eastAsia="Calibri" w:hAnsi="Arial" w:cs="Arial"/>
          </w:rPr>
          <w:delText xml:space="preserve"> </w:delText>
        </w:r>
      </w:del>
      <w:r w:rsidRPr="0020346C">
        <w:rPr>
          <w:rFonts w:ascii="Arial" w:eastAsia="Calibri" w:hAnsi="Arial" w:cs="Arial"/>
        </w:rPr>
        <w:t xml:space="preserve">multi-path transmission authorization and subscription function </w:t>
      </w:r>
      <w:ins w:id="115" w:author="LEE Young Dae/5G Wireless Communication Standard Task(youngdae.lee@lge.com)" w:date="2023-04-21T14:23:00Z">
        <w:r w:rsidR="00D24972">
          <w:rPr>
            <w:rFonts w:ascii="Arial" w:eastAsia="Calibri" w:hAnsi="Arial" w:cs="Arial"/>
          </w:rPr>
          <w:t xml:space="preserve">is </w:t>
        </w:r>
        <w:commentRangeStart w:id="116"/>
        <w:r w:rsidR="00D24972">
          <w:rPr>
            <w:rFonts w:ascii="Arial" w:eastAsia="Calibri" w:hAnsi="Arial" w:cs="Arial"/>
          </w:rPr>
          <w:t xml:space="preserve">required </w:t>
        </w:r>
        <w:commentRangeEnd w:id="116"/>
        <w:r w:rsidR="00D24972">
          <w:rPr>
            <w:rStyle w:val="afc"/>
          </w:rPr>
          <w:commentReference w:id="116"/>
        </w:r>
      </w:ins>
      <w:r w:rsidRPr="0020346C">
        <w:rPr>
          <w:rFonts w:ascii="Arial" w:eastAsia="Calibri" w:hAnsi="Arial" w:cs="Arial"/>
        </w:rPr>
        <w:t>in Scenario 2</w:t>
      </w:r>
      <w:ins w:id="117" w:author="LEE Young Dae/5G Wireless Communication Standard Task(youngdae.lee@lge.com)" w:date="2023-04-21T14:08:00Z">
        <w:r w:rsidR="00605350">
          <w:rPr>
            <w:rFonts w:ascii="Arial" w:eastAsia="Calibri" w:hAnsi="Arial" w:cs="Arial"/>
          </w:rPr>
          <w:t xml:space="preserve"> in</w:t>
        </w:r>
        <w:r w:rsidR="005F6072">
          <w:rPr>
            <w:rFonts w:ascii="Arial" w:eastAsia="Calibri" w:hAnsi="Arial" w:cs="Arial"/>
          </w:rPr>
          <w:t xml:space="preserve"> the following cases:</w:t>
        </w:r>
      </w:ins>
      <w:ins w:id="118" w:author="Samsung - Weiwei Wang" w:date="2023-04-19T17:51:00Z">
        <w:r w:rsidR="0004524B" w:rsidRPr="0020346C">
          <w:rPr>
            <w:rFonts w:ascii="Arial" w:eastAsia="Calibri" w:hAnsi="Arial" w:cs="Arial"/>
          </w:rPr>
          <w:t xml:space="preserve"> </w:t>
        </w:r>
      </w:ins>
      <w:del w:id="119" w:author="vivo(Boubacar)" w:date="2023-04-19T10:46:00Z">
        <w:r w:rsidRPr="0020346C" w:rsidDel="006C0095">
          <w:rPr>
            <w:rFonts w:ascii="Arial" w:eastAsia="Calibri" w:hAnsi="Arial" w:cs="Arial"/>
          </w:rPr>
          <w:delText xml:space="preserve">, </w:delText>
        </w:r>
        <w:commentRangeStart w:id="120"/>
        <w:commentRangeStart w:id="121"/>
        <w:r w:rsidRPr="0020346C" w:rsidDel="006C0095">
          <w:rPr>
            <w:rFonts w:ascii="Arial" w:eastAsia="Calibri" w:hAnsi="Arial" w:cs="Arial"/>
          </w:rPr>
          <w:delText>which can be similar to Scenario 1</w:delText>
        </w:r>
      </w:del>
      <w:commentRangeEnd w:id="120"/>
      <w:del w:id="122" w:author="Unknown">
        <w:r w:rsidRPr="0020346C" w:rsidDel="006C0095">
          <w:rPr>
            <w:rFonts w:ascii="Arial" w:eastAsia="Calibri" w:hAnsi="Arial" w:cs="Arial"/>
          </w:rPr>
          <w:commentReference w:id="120"/>
        </w:r>
      </w:del>
      <w:commentRangeEnd w:id="121"/>
      <w:del w:id="123" w:author="vivo(Boubacar)" w:date="2023-04-19T10:46:00Z">
        <w:r w:rsidRPr="0020346C" w:rsidDel="006C0095">
          <w:rPr>
            <w:rFonts w:ascii="Arial" w:eastAsia="Calibri" w:hAnsi="Arial" w:cs="Arial"/>
          </w:rPr>
          <w:commentReference w:id="121"/>
        </w:r>
        <w:r w:rsidRPr="0020346C" w:rsidDel="006C0095">
          <w:rPr>
            <w:rFonts w:ascii="Arial" w:eastAsia="Calibri" w:hAnsi="Arial" w:cs="Arial"/>
          </w:rPr>
          <w:delText xml:space="preserve">, </w:delText>
        </w:r>
      </w:del>
      <w:del w:id="124" w:author="LEE Young Dae/5G Wireless Communication Standard Task(youngdae.lee@lge.com)" w:date="2023-04-21T14:08:00Z">
        <w:r w:rsidRPr="0020346C" w:rsidDel="005F6072">
          <w:rPr>
            <w:rFonts w:ascii="Arial" w:eastAsia="Calibri" w:hAnsi="Arial" w:cs="Arial"/>
          </w:rPr>
          <w:delText>as following</w:delText>
        </w:r>
      </w:del>
      <w:commentRangeStart w:id="125"/>
      <w:commentRangeStart w:id="126"/>
      <w:ins w:id="127" w:author="LEE Young Dae/5G Wireless Communication Standard Task(youngdae.lee@lge.com)" w:date="2023-04-20T16:25:00Z">
        <w:del w:id="128" w:author="vivo(Boubacar)" w:date="2023-04-21T08:09:00Z">
          <w:r w:rsidR="00DD6BF5" w:rsidRPr="0020346C" w:rsidDel="00483452">
            <w:rPr>
              <w:rFonts w:ascii="Arial" w:eastAsia="Calibri" w:hAnsi="Arial" w:cs="Arial"/>
            </w:rPr>
            <w:delText xml:space="preserve">especially </w:delText>
          </w:r>
        </w:del>
      </w:ins>
      <w:commentRangeEnd w:id="125"/>
      <w:ins w:id="129" w:author="LEE Young Dae/5G Wireless Communication Standard Task(youngdae.lee@lge.com)" w:date="2023-04-20T16:26:00Z">
        <w:del w:id="130" w:author="vivo(Boubacar)" w:date="2023-04-21T08:09:00Z">
          <w:r w:rsidR="00DD6BF5" w:rsidRPr="0020346C" w:rsidDel="00483452">
            <w:rPr>
              <w:rStyle w:val="afc"/>
              <w:rFonts w:ascii="Arial" w:hAnsi="Arial" w:cs="Arial"/>
              <w:sz w:val="20"/>
            </w:rPr>
            <w:commentReference w:id="125"/>
          </w:r>
        </w:del>
      </w:ins>
      <w:commentRangeEnd w:id="126"/>
      <w:del w:id="131" w:author="vivo(Boubacar)" w:date="2023-04-21T08:09:00Z">
        <w:r w:rsidR="00483452" w:rsidRPr="0020346C" w:rsidDel="00483452">
          <w:rPr>
            <w:rStyle w:val="afc"/>
            <w:rFonts w:ascii="Arial" w:hAnsi="Arial" w:cs="Arial"/>
            <w:sz w:val="20"/>
          </w:rPr>
          <w:commentReference w:id="126"/>
        </w:r>
      </w:del>
      <w:ins w:id="132" w:author="LEE Young Dae/5G Wireless Communication Standard Task(youngdae.lee@lge.com)" w:date="2023-04-20T16:25:00Z">
        <w:del w:id="133" w:author="vivo(Boubacar)" w:date="2023-04-21T08:09:00Z">
          <w:r w:rsidR="00DD6BF5" w:rsidRPr="0020346C" w:rsidDel="00483452">
            <w:rPr>
              <w:rFonts w:ascii="Arial" w:eastAsia="Calibri" w:hAnsi="Arial" w:cs="Arial"/>
            </w:rPr>
            <w:delText>because</w:delText>
          </w:r>
          <w:r w:rsidR="00DD6BF5" w:rsidRPr="0020346C" w:rsidDel="00483452">
            <w:rPr>
              <w:rFonts w:ascii="Arial" w:hAnsi="Arial" w:cs="Arial"/>
            </w:rPr>
            <w:delText xml:space="preserve"> </w:delText>
          </w:r>
          <w:r w:rsidR="00DD6BF5" w:rsidRPr="0020346C" w:rsidDel="00483452">
            <w:rPr>
              <w:rFonts w:ascii="Arial" w:eastAsia="Calibri" w:hAnsi="Arial" w:cs="Arial"/>
            </w:rPr>
            <w:delText>RAN2 assumes that the relation between remote UE and relay UE is pre-configured or static and how the relation is pre-configured or static is out of the 3GPP scope</w:delText>
          </w:r>
        </w:del>
      </w:ins>
      <w:ins w:id="134" w:author="LEE Young Dae/5G Wireless Communication Standard Task(youngdae.lee@lge.com)" w:date="2023-04-20T16:43:00Z">
        <w:del w:id="135" w:author="vivo(Boubacar)" w:date="2023-04-21T08:09:00Z">
          <w:r w:rsidR="00E32280" w:rsidRPr="0020346C" w:rsidDel="00483452">
            <w:rPr>
              <w:rFonts w:ascii="Arial" w:eastAsia="Calibri" w:hAnsi="Arial" w:cs="Arial"/>
            </w:rPr>
            <w:delText xml:space="preserve"> in scenario 2</w:delText>
          </w:r>
        </w:del>
      </w:ins>
      <w:ins w:id="136" w:author="LEE Young Dae/5G Wireless Communication Standard Task(youngdae.lee@lge.com)" w:date="2023-04-20T16:44:00Z">
        <w:del w:id="137" w:author="vivo(Boubacar)" w:date="2023-04-21T08:09:00Z">
          <w:r w:rsidR="00E32280" w:rsidRPr="0020346C" w:rsidDel="00483452">
            <w:rPr>
              <w:rFonts w:ascii="Arial" w:eastAsia="Calibri" w:hAnsi="Arial" w:cs="Arial"/>
            </w:rPr>
            <w:delText>, unlike in scenario 1</w:delText>
          </w:r>
        </w:del>
      </w:ins>
      <w:r w:rsidRPr="0020346C">
        <w:rPr>
          <w:rFonts w:ascii="Arial" w:eastAsia="Calibri" w:hAnsi="Arial" w:cs="Arial"/>
        </w:rPr>
        <w:t>:</w:t>
      </w:r>
    </w:p>
    <w:p w14:paraId="75C6769A" w14:textId="6E590E4D" w:rsidR="00A07C13" w:rsidRPr="0020346C" w:rsidRDefault="00C5509E">
      <w:pPr>
        <w:pStyle w:val="afe"/>
        <w:numPr>
          <w:ilvl w:val="0"/>
          <w:numId w:val="9"/>
        </w:numPr>
        <w:rPr>
          <w:rFonts w:ascii="Arial" w:eastAsia="SimSun" w:hAnsi="Arial" w:cs="Arial"/>
          <w:bCs/>
          <w:sz w:val="20"/>
          <w:szCs w:val="20"/>
          <w:lang w:val="en-US" w:eastAsia="zh-CN"/>
        </w:rPr>
      </w:pPr>
      <w:del w:id="138" w:author="LEE Young Dae/5G Wireless Communication Standard Task(youngdae.lee@lge.com)" w:date="2023-04-21T14:08:00Z">
        <w:r w:rsidRPr="0020346C" w:rsidDel="00826019">
          <w:rPr>
            <w:rFonts w:ascii="Arial" w:hAnsi="Arial" w:cs="Arial"/>
            <w:bCs/>
            <w:sz w:val="20"/>
            <w:szCs w:val="20"/>
          </w:rPr>
          <w:delText xml:space="preserve">Support of </w:delText>
        </w:r>
      </w:del>
      <w:commentRangeStart w:id="139"/>
      <w:commentRangeStart w:id="140"/>
      <w:r w:rsidRPr="0020346C">
        <w:rPr>
          <w:rFonts w:ascii="Arial" w:hAnsi="Arial" w:cs="Arial"/>
          <w:bCs/>
          <w:sz w:val="20"/>
          <w:szCs w:val="20"/>
        </w:rPr>
        <w:t xml:space="preserve">multi-path transmission authorization </w:t>
      </w:r>
      <w:commentRangeEnd w:id="139"/>
      <w:r w:rsidR="006D349F" w:rsidRPr="0020346C">
        <w:rPr>
          <w:rStyle w:val="afc"/>
          <w:rFonts w:ascii="Arial" w:eastAsia="SimSun" w:hAnsi="Arial" w:cs="Arial"/>
          <w:sz w:val="20"/>
          <w:szCs w:val="20"/>
          <w:lang w:eastAsia="en-US"/>
        </w:rPr>
        <w:commentReference w:id="139"/>
      </w:r>
      <w:commentRangeEnd w:id="140"/>
      <w:r w:rsidR="00804511" w:rsidRPr="0020346C">
        <w:rPr>
          <w:rStyle w:val="afc"/>
          <w:rFonts w:ascii="Arial" w:eastAsia="SimSun" w:hAnsi="Arial" w:cs="Arial"/>
          <w:sz w:val="20"/>
          <w:szCs w:val="20"/>
          <w:lang w:eastAsia="en-US"/>
        </w:rPr>
        <w:commentReference w:id="140"/>
      </w:r>
      <w:r w:rsidRPr="0020346C">
        <w:rPr>
          <w:rFonts w:ascii="Arial" w:hAnsi="Arial" w:cs="Arial"/>
          <w:bCs/>
          <w:sz w:val="20"/>
          <w:szCs w:val="20"/>
        </w:rPr>
        <w:t xml:space="preserve">function for a UE acting as the remote </w:t>
      </w:r>
      <w:r w:rsidRPr="0020346C">
        <w:rPr>
          <w:rFonts w:ascii="Arial" w:eastAsia="SimSun" w:hAnsi="Arial" w:cs="Arial"/>
          <w:bCs/>
          <w:sz w:val="20"/>
          <w:szCs w:val="20"/>
          <w:lang w:val="en-US" w:eastAsia="zh-CN"/>
        </w:rPr>
        <w:t>UE</w:t>
      </w:r>
      <w:ins w:id="141" w:author="vivo(Boubacar)" w:date="2023-04-21T10:32:00Z">
        <w:r w:rsidR="00F13163">
          <w:rPr>
            <w:rFonts w:ascii="Arial" w:eastAsia="SimSun" w:hAnsi="Arial" w:cs="Arial"/>
            <w:bCs/>
            <w:sz w:val="20"/>
            <w:szCs w:val="20"/>
            <w:lang w:val="en-US" w:eastAsia="zh-CN"/>
          </w:rPr>
          <w:t xml:space="preserve"> in scenario 2</w:t>
        </w:r>
      </w:ins>
    </w:p>
    <w:p w14:paraId="59C0F9B7" w14:textId="6986831A" w:rsidR="00A07C13" w:rsidRPr="0020346C" w:rsidRDefault="00C5509E">
      <w:pPr>
        <w:pStyle w:val="afe"/>
        <w:numPr>
          <w:ilvl w:val="0"/>
          <w:numId w:val="9"/>
        </w:numPr>
        <w:rPr>
          <w:rFonts w:ascii="Arial" w:eastAsia="SimSun" w:hAnsi="Arial" w:cs="Arial"/>
          <w:bCs/>
          <w:sz w:val="20"/>
          <w:szCs w:val="20"/>
          <w:lang w:val="en-US" w:eastAsia="zh-CN"/>
        </w:rPr>
      </w:pPr>
      <w:del w:id="142" w:author="LEE Young Dae/5G Wireless Communication Standard Task(youngdae.lee@lge.com)" w:date="2023-04-21T14:08:00Z">
        <w:r w:rsidRPr="0020346C" w:rsidDel="00826019">
          <w:rPr>
            <w:rFonts w:ascii="Arial" w:hAnsi="Arial" w:cs="Arial"/>
            <w:bCs/>
            <w:sz w:val="20"/>
            <w:szCs w:val="20"/>
          </w:rPr>
          <w:delText xml:space="preserve">Support of </w:delText>
        </w:r>
      </w:del>
      <w:r w:rsidRPr="0020346C">
        <w:rPr>
          <w:rFonts w:ascii="Arial" w:hAnsi="Arial" w:cs="Arial"/>
          <w:bCs/>
          <w:sz w:val="20"/>
          <w:szCs w:val="20"/>
        </w:rPr>
        <w:t>multi-path transmission subscription</w:t>
      </w:r>
      <w:r w:rsidRPr="0020346C">
        <w:rPr>
          <w:rFonts w:ascii="Arial" w:eastAsia="SimSun" w:hAnsi="Arial" w:cs="Arial"/>
          <w:bCs/>
          <w:sz w:val="20"/>
          <w:szCs w:val="20"/>
          <w:lang w:val="en-US" w:eastAsia="zh-CN"/>
        </w:rPr>
        <w:t xml:space="preserve"> </w:t>
      </w:r>
      <w:r w:rsidRPr="0020346C">
        <w:rPr>
          <w:rFonts w:ascii="Arial" w:hAnsi="Arial" w:cs="Arial"/>
          <w:bCs/>
          <w:sz w:val="20"/>
          <w:szCs w:val="20"/>
        </w:rPr>
        <w:t xml:space="preserve">function for a UE acting as the remote </w:t>
      </w:r>
      <w:r w:rsidRPr="0020346C">
        <w:rPr>
          <w:rFonts w:ascii="Arial" w:eastAsia="SimSun" w:hAnsi="Arial" w:cs="Arial"/>
          <w:bCs/>
          <w:sz w:val="20"/>
          <w:szCs w:val="20"/>
          <w:lang w:val="en-US" w:eastAsia="zh-CN"/>
        </w:rPr>
        <w:t>UE</w:t>
      </w:r>
      <w:ins w:id="143" w:author="vivo(Boubacar)" w:date="2023-04-21T10:32:00Z">
        <w:r w:rsidR="00F13163">
          <w:rPr>
            <w:rFonts w:ascii="Arial" w:eastAsia="SimSun" w:hAnsi="Arial" w:cs="Arial"/>
            <w:bCs/>
            <w:sz w:val="20"/>
            <w:szCs w:val="20"/>
            <w:lang w:val="en-US" w:eastAsia="zh-CN"/>
          </w:rPr>
          <w:t xml:space="preserve"> in scenario 2</w:t>
        </w:r>
      </w:ins>
    </w:p>
    <w:p w14:paraId="5B38C06A" w14:textId="68606245" w:rsidR="00A07C13" w:rsidRPr="0020346C" w:rsidRDefault="00C5509E">
      <w:pPr>
        <w:pStyle w:val="afe"/>
        <w:numPr>
          <w:ilvl w:val="0"/>
          <w:numId w:val="9"/>
        </w:numPr>
        <w:rPr>
          <w:rFonts w:ascii="Arial" w:eastAsia="SimSun" w:hAnsi="Arial" w:cs="Arial"/>
          <w:bCs/>
          <w:sz w:val="20"/>
          <w:szCs w:val="20"/>
          <w:lang w:val="en-US" w:eastAsia="zh-CN"/>
        </w:rPr>
      </w:pPr>
      <w:commentRangeStart w:id="144"/>
      <w:commentRangeStart w:id="145"/>
      <w:commentRangeStart w:id="146"/>
      <w:commentRangeStart w:id="147"/>
      <w:commentRangeStart w:id="148"/>
      <w:commentRangeStart w:id="149"/>
      <w:commentRangeStart w:id="150"/>
      <w:commentRangeStart w:id="151"/>
      <w:commentRangeStart w:id="152"/>
      <w:commentRangeStart w:id="153"/>
      <w:commentRangeStart w:id="154"/>
      <w:commentRangeStart w:id="155"/>
      <w:del w:id="156" w:author="LEE Young Dae/5G Wireless Communication Standard Task(youngdae.lee@lge.com)" w:date="2023-04-21T14:08:00Z">
        <w:r w:rsidRPr="0020346C" w:rsidDel="00826019">
          <w:rPr>
            <w:rFonts w:ascii="Arial" w:hAnsi="Arial" w:cs="Arial"/>
            <w:bCs/>
            <w:sz w:val="20"/>
            <w:szCs w:val="20"/>
          </w:rPr>
          <w:delText xml:space="preserve">Support of </w:delText>
        </w:r>
      </w:del>
      <w:del w:id="157" w:author="vivo(Boubacar)" w:date="2023-04-21T08:20:00Z">
        <w:r w:rsidRPr="0020346C" w:rsidDel="00804511">
          <w:rPr>
            <w:rFonts w:ascii="Arial" w:hAnsi="Arial" w:cs="Arial"/>
            <w:bCs/>
            <w:sz w:val="20"/>
            <w:szCs w:val="20"/>
          </w:rPr>
          <w:delText xml:space="preserve">multi-path transmission </w:delText>
        </w:r>
      </w:del>
      <w:r w:rsidRPr="0020346C">
        <w:rPr>
          <w:rFonts w:ascii="Arial" w:hAnsi="Arial" w:cs="Arial"/>
          <w:bCs/>
          <w:sz w:val="20"/>
          <w:szCs w:val="20"/>
        </w:rPr>
        <w:t xml:space="preserve">authorization function for a UE acting as the </w:t>
      </w:r>
      <w:r w:rsidRPr="0020346C">
        <w:rPr>
          <w:rFonts w:ascii="Arial" w:eastAsia="SimSun" w:hAnsi="Arial" w:cs="Arial"/>
          <w:bCs/>
          <w:sz w:val="20"/>
          <w:szCs w:val="20"/>
          <w:lang w:val="en-US" w:eastAsia="zh-CN"/>
        </w:rPr>
        <w:t>relay UE</w:t>
      </w:r>
      <w:ins w:id="158" w:author="vivo(Boubacar)" w:date="2023-04-21T10:30:00Z">
        <w:r w:rsidR="002652E4">
          <w:rPr>
            <w:rFonts w:ascii="Arial" w:eastAsia="SimSun" w:hAnsi="Arial" w:cs="Arial"/>
            <w:bCs/>
            <w:sz w:val="20"/>
            <w:szCs w:val="20"/>
            <w:lang w:val="en-US" w:eastAsia="zh-CN"/>
          </w:rPr>
          <w:t xml:space="preserve"> in </w:t>
        </w:r>
      </w:ins>
      <w:r w:rsidR="0020346C" w:rsidRPr="0020346C">
        <w:rPr>
          <w:rFonts w:ascii="Arial" w:eastAsia="SimSun" w:hAnsi="Arial" w:cs="Arial"/>
          <w:bCs/>
          <w:sz w:val="20"/>
          <w:szCs w:val="20"/>
          <w:lang w:val="en-US" w:eastAsia="zh-CN"/>
        </w:rPr>
        <w:t>scenario 2</w:t>
      </w:r>
      <w:commentRangeEnd w:id="144"/>
      <w:r w:rsidR="004D6398" w:rsidRPr="0020346C">
        <w:rPr>
          <w:rStyle w:val="afc"/>
          <w:rFonts w:ascii="Arial" w:eastAsia="SimSun" w:hAnsi="Arial" w:cs="Arial"/>
          <w:sz w:val="20"/>
          <w:szCs w:val="20"/>
          <w:lang w:eastAsia="en-US"/>
        </w:rPr>
        <w:commentReference w:id="144"/>
      </w:r>
      <w:commentRangeEnd w:id="145"/>
      <w:r w:rsidR="00804511" w:rsidRPr="0020346C">
        <w:rPr>
          <w:rStyle w:val="afc"/>
          <w:rFonts w:ascii="Arial" w:eastAsia="SimSun" w:hAnsi="Arial" w:cs="Arial"/>
          <w:sz w:val="20"/>
          <w:szCs w:val="20"/>
          <w:lang w:eastAsia="en-US"/>
        </w:rPr>
        <w:commentReference w:id="145"/>
      </w:r>
    </w:p>
    <w:p w14:paraId="2B3A81AB" w14:textId="54A6EB80" w:rsidR="00A07C13" w:rsidRPr="0020346C" w:rsidRDefault="00C5509E">
      <w:pPr>
        <w:pStyle w:val="afe"/>
        <w:numPr>
          <w:ilvl w:val="0"/>
          <w:numId w:val="9"/>
        </w:numPr>
        <w:rPr>
          <w:rFonts w:ascii="Arial" w:eastAsia="SimSun" w:hAnsi="Arial" w:cs="Arial"/>
          <w:bCs/>
          <w:sz w:val="20"/>
          <w:szCs w:val="20"/>
          <w:lang w:val="en-US" w:eastAsia="zh-CN"/>
        </w:rPr>
      </w:pPr>
      <w:del w:id="159" w:author="LEE Young Dae/5G Wireless Communication Standard Task(youngdae.lee@lge.com)" w:date="2023-04-21T14:08:00Z">
        <w:r w:rsidRPr="0020346C" w:rsidDel="00826019">
          <w:rPr>
            <w:rFonts w:ascii="Arial" w:hAnsi="Arial" w:cs="Arial"/>
            <w:bCs/>
            <w:sz w:val="20"/>
            <w:szCs w:val="20"/>
          </w:rPr>
          <w:delText xml:space="preserve">Support of </w:delText>
        </w:r>
      </w:del>
      <w:del w:id="160" w:author="vivo(Boubacar)" w:date="2023-04-21T08:21:00Z">
        <w:r w:rsidRPr="0020346C" w:rsidDel="00804511">
          <w:rPr>
            <w:rFonts w:ascii="Arial" w:hAnsi="Arial" w:cs="Arial"/>
            <w:bCs/>
            <w:sz w:val="20"/>
            <w:szCs w:val="20"/>
          </w:rPr>
          <w:delText xml:space="preserve">multi-path transmission </w:delText>
        </w:r>
      </w:del>
      <w:r w:rsidRPr="0020346C">
        <w:rPr>
          <w:rFonts w:ascii="Arial" w:hAnsi="Arial" w:cs="Arial"/>
          <w:bCs/>
          <w:sz w:val="20"/>
          <w:szCs w:val="20"/>
        </w:rPr>
        <w:t xml:space="preserve">subscription function for a UE acting as the </w:t>
      </w:r>
      <w:r w:rsidRPr="0020346C">
        <w:rPr>
          <w:rFonts w:ascii="Arial" w:eastAsia="SimSun" w:hAnsi="Arial" w:cs="Arial"/>
          <w:bCs/>
          <w:sz w:val="20"/>
          <w:szCs w:val="20"/>
          <w:lang w:val="en-US" w:eastAsia="zh-CN"/>
        </w:rPr>
        <w:t>relay UE</w:t>
      </w:r>
      <w:commentRangeEnd w:id="146"/>
      <w:r w:rsidRPr="0020346C">
        <w:rPr>
          <w:rStyle w:val="afc"/>
          <w:rFonts w:ascii="Arial" w:eastAsia="SimSun" w:hAnsi="Arial" w:cs="Arial"/>
          <w:sz w:val="20"/>
          <w:szCs w:val="20"/>
          <w:lang w:eastAsia="en-US"/>
        </w:rPr>
        <w:commentReference w:id="146"/>
      </w:r>
      <w:commentRangeEnd w:id="147"/>
      <w:r w:rsidR="00AE33BA" w:rsidRPr="0020346C">
        <w:rPr>
          <w:rFonts w:ascii="Arial" w:eastAsia="SimSun" w:hAnsi="Arial" w:cs="Arial"/>
          <w:bCs/>
          <w:sz w:val="20"/>
          <w:szCs w:val="20"/>
          <w:lang w:val="en-US" w:eastAsia="zh-CN"/>
        </w:rPr>
        <w:t xml:space="preserve"> in scenario 2</w:t>
      </w:r>
      <w:r w:rsidRPr="0020346C">
        <w:rPr>
          <w:rStyle w:val="afc"/>
          <w:rFonts w:ascii="Arial" w:eastAsia="SimSun" w:hAnsi="Arial" w:cs="Arial"/>
          <w:sz w:val="20"/>
          <w:szCs w:val="20"/>
          <w:highlight w:val="yellow"/>
          <w:lang w:eastAsia="en-US"/>
        </w:rPr>
        <w:commentReference w:id="147"/>
      </w:r>
      <w:commentRangeEnd w:id="148"/>
      <w:r w:rsidRPr="0020346C">
        <w:rPr>
          <w:rStyle w:val="afc"/>
          <w:rFonts w:ascii="Arial" w:eastAsia="SimSun" w:hAnsi="Arial" w:cs="Arial"/>
          <w:sz w:val="20"/>
          <w:szCs w:val="20"/>
          <w:highlight w:val="yellow"/>
          <w:lang w:eastAsia="en-US"/>
        </w:rPr>
        <w:commentReference w:id="148"/>
      </w:r>
      <w:commentRangeEnd w:id="149"/>
      <w:r w:rsidRPr="0020346C">
        <w:rPr>
          <w:rFonts w:ascii="Arial" w:hAnsi="Arial" w:cs="Arial"/>
          <w:sz w:val="20"/>
          <w:szCs w:val="20"/>
          <w:highlight w:val="yellow"/>
        </w:rPr>
        <w:commentReference w:id="149"/>
      </w:r>
      <w:commentRangeEnd w:id="150"/>
      <w:r w:rsidRPr="0020346C">
        <w:rPr>
          <w:rStyle w:val="afc"/>
          <w:rFonts w:ascii="Arial" w:eastAsia="SimSun" w:hAnsi="Arial" w:cs="Arial"/>
          <w:sz w:val="20"/>
          <w:szCs w:val="20"/>
          <w:highlight w:val="yellow"/>
          <w:lang w:eastAsia="en-US"/>
        </w:rPr>
        <w:commentReference w:id="150"/>
      </w:r>
      <w:commentRangeEnd w:id="151"/>
      <w:r w:rsidR="00C04079" w:rsidRPr="0020346C">
        <w:rPr>
          <w:rStyle w:val="afc"/>
          <w:rFonts w:ascii="Arial" w:eastAsia="SimSun" w:hAnsi="Arial" w:cs="Arial"/>
          <w:sz w:val="20"/>
          <w:szCs w:val="20"/>
          <w:highlight w:val="yellow"/>
          <w:lang w:eastAsia="en-US"/>
        </w:rPr>
        <w:commentReference w:id="151"/>
      </w:r>
      <w:commentRangeEnd w:id="152"/>
      <w:r w:rsidR="000C2510" w:rsidRPr="0020346C">
        <w:rPr>
          <w:rStyle w:val="afc"/>
          <w:rFonts w:ascii="Arial" w:eastAsia="SimSun" w:hAnsi="Arial" w:cs="Arial"/>
          <w:sz w:val="20"/>
          <w:szCs w:val="20"/>
          <w:highlight w:val="yellow"/>
          <w:lang w:eastAsia="en-US"/>
        </w:rPr>
        <w:commentReference w:id="152"/>
      </w:r>
      <w:commentRangeEnd w:id="153"/>
      <w:r w:rsidR="001D6E8C" w:rsidRPr="0020346C">
        <w:rPr>
          <w:rStyle w:val="afc"/>
          <w:rFonts w:ascii="Arial" w:eastAsia="SimSun" w:hAnsi="Arial" w:cs="Arial"/>
          <w:sz w:val="20"/>
          <w:szCs w:val="20"/>
          <w:lang w:eastAsia="en-US"/>
        </w:rPr>
        <w:commentReference w:id="153"/>
      </w:r>
      <w:commentRangeEnd w:id="154"/>
      <w:r w:rsidR="00483452" w:rsidRPr="0020346C">
        <w:rPr>
          <w:rStyle w:val="afc"/>
          <w:rFonts w:ascii="Arial" w:eastAsia="SimSun" w:hAnsi="Arial" w:cs="Arial"/>
          <w:sz w:val="20"/>
          <w:szCs w:val="20"/>
          <w:lang w:eastAsia="en-US"/>
        </w:rPr>
        <w:commentReference w:id="154"/>
      </w:r>
      <w:commentRangeEnd w:id="155"/>
      <w:r w:rsidR="005F6072">
        <w:rPr>
          <w:rStyle w:val="afc"/>
          <w:rFonts w:ascii="Times New Roman" w:eastAsia="SimSun" w:hAnsi="Times New Roman"/>
          <w:szCs w:val="20"/>
          <w:lang w:eastAsia="en-US"/>
        </w:rPr>
        <w:commentReference w:id="155"/>
      </w:r>
    </w:p>
    <w:p w14:paraId="129587A6" w14:textId="77777777" w:rsidR="00A07C13" w:rsidRDefault="00A07C13">
      <w:pPr>
        <w:spacing w:after="0"/>
        <w:rPr>
          <w:rFonts w:ascii="Arial" w:hAnsi="Arial" w:cs="Arial"/>
        </w:rPr>
      </w:pPr>
    </w:p>
    <w:p w14:paraId="0D81A108" w14:textId="77777777" w:rsidR="00A07C13" w:rsidRDefault="00C5509E">
      <w:pPr>
        <w:spacing w:after="120"/>
        <w:rPr>
          <w:rFonts w:ascii="Arial" w:hAnsi="Arial" w:cs="Arial"/>
          <w:b/>
        </w:rPr>
      </w:pPr>
      <w:r>
        <w:rPr>
          <w:rFonts w:ascii="Arial" w:hAnsi="Arial" w:cs="Arial"/>
          <w:b/>
        </w:rPr>
        <w:t>2. Actions:</w:t>
      </w:r>
    </w:p>
    <w:p w14:paraId="410B6C73" w14:textId="77777777" w:rsidR="00A07C13" w:rsidRDefault="00C5509E">
      <w:pPr>
        <w:spacing w:after="120"/>
        <w:rPr>
          <w:rFonts w:ascii="Arial" w:hAnsi="Arial" w:cs="Arial"/>
          <w:b/>
        </w:rPr>
      </w:pPr>
      <w:r>
        <w:rPr>
          <w:rFonts w:ascii="Arial" w:hAnsi="Arial" w:cs="Arial"/>
          <w:b/>
        </w:rPr>
        <w:t>To SA2:</w:t>
      </w:r>
    </w:p>
    <w:p w14:paraId="6E4C489F" w14:textId="14190268"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w:t>
      </w:r>
      <w:ins w:id="161" w:author="Samsung - Weiwei Wang" w:date="2023-04-19T17:51:00Z">
        <w:r w:rsidR="0004524B">
          <w:rPr>
            <w:rFonts w:ascii="Arial" w:hAnsi="Arial" w:cs="Arial"/>
            <w:bCs/>
          </w:rPr>
          <w:t xml:space="preserve">into </w:t>
        </w:r>
      </w:ins>
      <w:r>
        <w:rPr>
          <w:rFonts w:ascii="Arial" w:hAnsi="Arial" w:cs="Arial"/>
          <w:bCs/>
        </w:rPr>
        <w:t xml:space="preserve">account aforementioned RAN2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162" w:author="Ericsson" w:date="2023-04-18T15:05:00Z">
        <w:r>
          <w:rPr>
            <w:rFonts w:ascii="Arial" w:hAnsi="Arial" w:cs="Arial"/>
            <w:bCs/>
          </w:rPr>
          <w:t xml:space="preserve">provide </w:t>
        </w:r>
      </w:ins>
      <w:ins w:id="163" w:author="LEE Young Dae/5G Wireless Communication Standard Task(youngdae.lee@lge.com)" w:date="2023-04-21T14:32:00Z">
        <w:r w:rsidR="00605350">
          <w:rPr>
            <w:rFonts w:ascii="Arial" w:hAnsi="Arial" w:cs="Arial"/>
            <w:bCs/>
          </w:rPr>
          <w:t xml:space="preserve">any </w:t>
        </w:r>
      </w:ins>
      <w:r>
        <w:rPr>
          <w:rFonts w:ascii="Arial" w:hAnsi="Arial" w:cs="Arial"/>
          <w:bCs/>
        </w:rPr>
        <w:t>feedback</w:t>
      </w:r>
      <w:del w:id="164" w:author="LEE Young Dae/5G Wireless Communication Standard Task(youngdae.lee@lge.com)" w:date="2023-04-21T14:11:00Z">
        <w:r w:rsidDel="00826019">
          <w:rPr>
            <w:rFonts w:ascii="Arial" w:hAnsi="Arial" w:cs="Arial" w:hint="eastAsia"/>
            <w:bCs/>
            <w:lang w:val="en-US" w:eastAsia="zh-CN"/>
          </w:rPr>
          <w:delText xml:space="preserve"> on potential requirement</w:delText>
        </w:r>
        <w:r w:rsidDel="00826019">
          <w:rPr>
            <w:rFonts w:ascii="Arial" w:hAnsi="Arial" w:cs="Arial"/>
            <w:bCs/>
            <w:lang w:val="en-US" w:eastAsia="zh-CN"/>
          </w:rPr>
          <w:delText>s</w:delText>
        </w:r>
      </w:del>
      <w:r>
        <w:rPr>
          <w:rFonts w:ascii="Arial" w:hAnsi="Arial" w:cs="Arial"/>
          <w:bCs/>
          <w:lang w:val="en-US" w:eastAsia="zh-CN"/>
        </w:rPr>
        <w:t>,</w:t>
      </w:r>
      <w:r>
        <w:rPr>
          <w:rFonts w:ascii="Arial" w:hAnsi="Arial" w:cs="Arial" w:hint="eastAsia"/>
          <w:bCs/>
          <w:lang w:val="en-US" w:eastAsia="zh-CN"/>
        </w:rPr>
        <w:t xml:space="preserve"> if any</w:t>
      </w:r>
      <w:r>
        <w:rPr>
          <w:rFonts w:ascii="Arial" w:hAnsi="Arial" w:cs="Arial"/>
          <w:bCs/>
        </w:rPr>
        <w:t>.</w:t>
      </w:r>
    </w:p>
    <w:p w14:paraId="7F8AFB96" w14:textId="77777777" w:rsidR="00A07C13" w:rsidRDefault="00A07C13">
      <w:pPr>
        <w:spacing w:after="120"/>
        <w:rPr>
          <w:rFonts w:ascii="Arial" w:hAnsi="Arial" w:cs="Arial"/>
        </w:rPr>
      </w:pPr>
    </w:p>
    <w:p w14:paraId="11E2A534" w14:textId="77777777" w:rsidR="00A07C13" w:rsidRDefault="00C5509E">
      <w:pPr>
        <w:spacing w:after="120"/>
        <w:rPr>
          <w:rFonts w:ascii="Arial" w:hAnsi="Arial" w:cs="Arial"/>
          <w:b/>
        </w:rPr>
      </w:pPr>
      <w:r>
        <w:rPr>
          <w:rFonts w:ascii="Arial" w:hAnsi="Arial" w:cs="Arial"/>
          <w: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p w14:paraId="21814D29" w14:textId="77777777" w:rsidR="00A07C13" w:rsidRDefault="00A07C13">
      <w:pPr>
        <w:tabs>
          <w:tab w:val="left" w:pos="3119"/>
        </w:tabs>
        <w:spacing w:after="120"/>
        <w:rPr>
          <w:rFonts w:ascii="Arial" w:hAnsi="Arial" w:cs="Arial"/>
          <w:bCs/>
        </w:rPr>
      </w:pPr>
    </w:p>
    <w:p w14:paraId="7879CFA5" w14:textId="77777777" w:rsidR="00A07C13" w:rsidRDefault="00A07C13">
      <w:pPr>
        <w:tabs>
          <w:tab w:val="left" w:pos="3119"/>
        </w:tabs>
        <w:spacing w:after="120"/>
        <w:rPr>
          <w:rFonts w:ascii="Arial" w:hAnsi="Arial" w:cs="Arial"/>
          <w:bCs/>
        </w:rPr>
      </w:pPr>
    </w:p>
    <w:p w14:paraId="741FDE28" w14:textId="77777777" w:rsidR="00A07C13" w:rsidRDefault="00A07C13">
      <w:pPr>
        <w:tabs>
          <w:tab w:val="left" w:pos="3119"/>
        </w:tabs>
        <w:spacing w:after="120"/>
        <w:rPr>
          <w:rFonts w:ascii="Arial" w:hAnsi="Arial" w:cs="Arial"/>
          <w:bCs/>
        </w:rPr>
      </w:pPr>
    </w:p>
    <w:p w14:paraId="059A900F" w14:textId="77777777" w:rsidR="00A07C13" w:rsidRDefault="00A07C13">
      <w:pPr>
        <w:pStyle w:val="EX"/>
        <w:ind w:left="851" w:hanging="567"/>
        <w:rPr>
          <w:lang w:val="en-US" w:eastAsia="ja-JP"/>
        </w:rPr>
      </w:pPr>
    </w:p>
    <w:p w14:paraId="159535BE" w14:textId="77777777" w:rsidR="00A07C13" w:rsidRDefault="00A07C13">
      <w:pPr>
        <w:rPr>
          <w:lang w:eastAsia="ja-JP"/>
        </w:rPr>
      </w:pPr>
    </w:p>
    <w:sectPr w:rsidR="00A07C13">
      <w:footerReference w:type="default" r:id="rId12"/>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tel SangeethaB" w:date="2023-04-18T16:21:00Z" w:initials="Intel_SB">
    <w:p w14:paraId="72CB7683" w14:textId="77777777" w:rsidR="000C2510" w:rsidRDefault="000C2510" w:rsidP="000C2510">
      <w:pPr>
        <w:pStyle w:val="a9"/>
      </w:pPr>
      <w:r>
        <w:rPr>
          <w:rStyle w:val="afc"/>
        </w:rPr>
        <w:annotationRef/>
      </w:r>
      <w:r>
        <w:t>Minor change</w:t>
      </w:r>
    </w:p>
  </w:comment>
  <w:comment w:id="2" w:author="Intel SangeethaB" w:date="2023-04-19T13:24:00Z" w:initials="Intel_SB">
    <w:p w14:paraId="46DA6162" w14:textId="78F85887" w:rsidR="000C2510" w:rsidRDefault="000C2510">
      <w:pPr>
        <w:pStyle w:val="a9"/>
      </w:pPr>
      <w:r>
        <w:rPr>
          <w:rStyle w:val="afc"/>
        </w:rPr>
        <w:annotationRef/>
      </w:r>
      <w:r>
        <w:t>Remove the extra words</w:t>
      </w:r>
    </w:p>
  </w:comment>
  <w:comment w:id="5" w:author="Samsung - Weiwei Wang" w:date="2023-04-19T17:50:00Z" w:initials="Samsung">
    <w:p w14:paraId="3EA957E8" w14:textId="77777777" w:rsidR="0004524B" w:rsidRDefault="0004524B" w:rsidP="0004524B">
      <w:pPr>
        <w:pStyle w:val="afe"/>
        <w:tabs>
          <w:tab w:val="center" w:pos="4153"/>
          <w:tab w:val="right" w:pos="8306"/>
        </w:tabs>
        <w:ind w:left="0"/>
        <w:rPr>
          <w:lang w:eastAsia="zh-CN"/>
        </w:rPr>
      </w:pPr>
      <w:r>
        <w:rPr>
          <w:rStyle w:val="afc"/>
        </w:rPr>
        <w:annotationRef/>
      </w:r>
      <w:r>
        <w:rPr>
          <w:rFonts w:hint="eastAsia"/>
          <w:lang w:eastAsia="zh-CN"/>
        </w:rPr>
        <w:t>Sh</w:t>
      </w:r>
      <w:r>
        <w:rPr>
          <w:lang w:eastAsia="zh-CN"/>
        </w:rPr>
        <w:t>all we add this agreement since it is explicitly related to authorization?</w:t>
      </w:r>
    </w:p>
    <w:p w14:paraId="019E2365" w14:textId="77777777" w:rsidR="0004524B" w:rsidRPr="0016085E" w:rsidRDefault="0004524B" w:rsidP="0004524B">
      <w:pPr>
        <w:pStyle w:val="afe"/>
        <w:tabs>
          <w:tab w:val="center" w:pos="4153"/>
          <w:tab w:val="right" w:pos="8306"/>
        </w:tabs>
        <w:ind w:left="0"/>
        <w:rPr>
          <w:rFonts w:ascii="Times New Roman" w:hAnsi="Times New Roman"/>
          <w:sz w:val="20"/>
          <w:szCs w:val="20"/>
        </w:rPr>
      </w:pPr>
    </w:p>
    <w:p w14:paraId="2987BE54" w14:textId="2AC09171" w:rsidR="0004524B" w:rsidRDefault="0004524B" w:rsidP="0004524B">
      <w:pPr>
        <w:pStyle w:val="a9"/>
      </w:pPr>
      <w:r>
        <w:rPr>
          <w:rFonts w:eastAsia="等线" w:hint="eastAsia"/>
          <w:lang w:eastAsia="zh-CN"/>
        </w:rPr>
        <w:t>R</w:t>
      </w:r>
      <w:r>
        <w:rPr>
          <w:rFonts w:eastAsia="等线"/>
          <w:lang w:eastAsia="zh-CN"/>
        </w:rPr>
        <w:t>AN2 deprioritizes discussion on authorization and association mechanism between remote UE and relay UE in scenario 2.</w:t>
      </w:r>
      <w:r>
        <w:rPr>
          <w:rStyle w:val="afc"/>
        </w:rPr>
        <w:annotationRef/>
      </w:r>
    </w:p>
  </w:comment>
  <w:comment w:id="6" w:author="vivo(Boubacar)" w:date="2023-04-19T18:53:00Z" w:initials="A">
    <w:p w14:paraId="0CA3D7EF" w14:textId="57903B18" w:rsidR="006D7214" w:rsidRDefault="006D7214" w:rsidP="006D7214">
      <w:pPr>
        <w:pStyle w:val="afe"/>
        <w:tabs>
          <w:tab w:val="center" w:pos="4153"/>
          <w:tab w:val="right" w:pos="8306"/>
        </w:tabs>
        <w:ind w:left="0"/>
      </w:pPr>
      <w:r>
        <w:rPr>
          <w:rStyle w:val="afc"/>
        </w:rPr>
        <w:annotationRef/>
      </w:r>
      <w:r w:rsidRPr="006D7214">
        <w:rPr>
          <w:rFonts w:ascii="Times New Roman" w:hAnsi="Times New Roman"/>
          <w:sz w:val="20"/>
          <w:szCs w:val="20"/>
        </w:rPr>
        <w:t xml:space="preserve">This agreement was at SI phase, at WI </w:t>
      </w:r>
      <w:r>
        <w:rPr>
          <w:rFonts w:ascii="Times New Roman" w:hAnsi="Times New Roman"/>
          <w:sz w:val="20"/>
          <w:szCs w:val="20"/>
        </w:rPr>
        <w:t xml:space="preserve">phase </w:t>
      </w:r>
      <w:r w:rsidRPr="006D7214">
        <w:rPr>
          <w:rFonts w:ascii="Times New Roman" w:hAnsi="Times New Roman"/>
          <w:sz w:val="20"/>
          <w:szCs w:val="20"/>
        </w:rPr>
        <w:t>we further agree “</w:t>
      </w:r>
      <w:r>
        <w:rPr>
          <w:rFonts w:ascii="Times New Roman" w:hAnsi="Times New Roman"/>
          <w:sz w:val="20"/>
          <w:szCs w:val="20"/>
        </w:rPr>
        <w:t>As agreed before, RAN2 deprioritizes association mechanism between remote UE and relay UE from CN to RAN. gNB provides bearer mapping information to relay UE through dedicated signalling”. This agreement is captured. Further, from Rapp point of view I really do not see what info we want to send to SA2 if we also include this SI phase agreement you are referring to</w:t>
      </w:r>
      <w:r w:rsidR="00AA5915">
        <w:rPr>
          <w:rFonts w:ascii="Times New Roman" w:hAnsi="Times New Roman"/>
          <w:sz w:val="20"/>
          <w:szCs w:val="20"/>
        </w:rPr>
        <w:t>, in the LS that we additionally agree to send about authorization</w:t>
      </w:r>
      <w:r>
        <w:rPr>
          <w:rFonts w:ascii="Times New Roman" w:hAnsi="Times New Roman"/>
          <w:sz w:val="20"/>
          <w:szCs w:val="20"/>
        </w:rPr>
        <w:t>. It may create more confusion than clarification. So, please let keep the LS simple.</w:t>
      </w:r>
    </w:p>
  </w:comment>
  <w:comment w:id="8" w:author="Ericsson" w:date="2023-04-18T14:59:00Z" w:initials="NS">
    <w:p w14:paraId="7C4C36CB" w14:textId="77777777" w:rsidR="00A07C13" w:rsidRDefault="00C5509E">
      <w:pPr>
        <w:pStyle w:val="a9"/>
      </w:pPr>
      <w:r>
        <w:t>These proposals are not relevant for this issue. Can be removed</w:t>
      </w:r>
    </w:p>
  </w:comment>
  <w:comment w:id="12" w:author="Ericsson" w:date="2023-04-18T15:00:00Z" w:initials="NS">
    <w:p w14:paraId="11470CA1" w14:textId="77777777" w:rsidR="00A07C13" w:rsidRDefault="00C5509E">
      <w:pPr>
        <w:pStyle w:val="a9"/>
      </w:pPr>
      <w:r>
        <w:t>Not relevant for this issue</w:t>
      </w:r>
    </w:p>
  </w:comment>
  <w:comment w:id="15" w:author="Ericsson" w:date="2023-04-18T15:01:00Z" w:initials="NS">
    <w:p w14:paraId="567719D0" w14:textId="77777777" w:rsidR="00A07C13" w:rsidRDefault="00C5509E">
      <w:pPr>
        <w:pStyle w:val="a9"/>
      </w:pPr>
      <w:r>
        <w:t>Not relevant for this issue</w:t>
      </w:r>
    </w:p>
  </w:comment>
  <w:comment w:id="31" w:author="Xing Yang" w:date="2023-04-18T16:52:00Z" w:initials="XY">
    <w:p w14:paraId="78A310B1" w14:textId="77777777" w:rsidR="00A07C13" w:rsidRDefault="00C5509E">
      <w:pPr>
        <w:pStyle w:val="a9"/>
        <w:rPr>
          <w:lang w:eastAsia="zh-CN"/>
        </w:rPr>
      </w:pP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32" w:author="vivo(Boubacar)" w:date="2023-04-18T19:07:00Z" w:initials="A">
    <w:p w14:paraId="282B075E" w14:textId="77777777" w:rsidR="00A07C13" w:rsidRDefault="00C5509E">
      <w:pPr>
        <w:pStyle w:val="a9"/>
      </w:pP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33" w:author="Ericsson" w:date="2023-04-18T15:02:00Z" w:initials="NS">
    <w:p w14:paraId="40643CB8" w14:textId="77777777" w:rsidR="00A07C13" w:rsidRDefault="00C5509E">
      <w:pPr>
        <w:pStyle w:val="a9"/>
      </w:pPr>
      <w:r>
        <w:t>We also think this can be removed. SA2 should be aware of their progress. Short LSes are appreciated</w:t>
      </w:r>
    </w:p>
  </w:comment>
  <w:comment w:id="34" w:author="Qualcomm" w:date="2023-04-18T22:22:00Z" w:initials="JL">
    <w:p w14:paraId="7EDE3ED4" w14:textId="77777777" w:rsidR="00A07C13" w:rsidRDefault="00C5509E">
      <w:pPr>
        <w:pStyle w:val="a9"/>
      </w:pPr>
      <w:r>
        <w:t>It can shortly say “RAN2 notices the authorization and subscription management for remote UE in multi-path via a Layer-2 U2N relay is specified in TS 23.304…..”, and no need to list SA2 spec here.</w:t>
      </w:r>
    </w:p>
  </w:comment>
  <w:comment w:id="35" w:author="ZTE" w:date="2023-04-19T10:26:00Z" w:initials="ZTE">
    <w:p w14:paraId="71DB45A2" w14:textId="77777777" w:rsidR="00A07C13" w:rsidRDefault="00C5509E">
      <w:pPr>
        <w:pStyle w:val="a9"/>
        <w:rPr>
          <w:lang w:val="en-US" w:eastAsia="zh-CN"/>
        </w:rPr>
      </w:pPr>
      <w:r>
        <w:rPr>
          <w:rFonts w:hint="eastAsia"/>
          <w:lang w:val="en-US" w:eastAsia="zh-CN"/>
        </w:rPr>
        <w:t xml:space="preserve">Agree with the above companies that we do not need to quote the SA2 TS. We only need to mention the current status, i.e. the authorization for scenario 2 is missing. </w:t>
      </w:r>
    </w:p>
  </w:comment>
  <w:comment w:id="86" w:author="Xing Yang" w:date="2023-04-18T16:53:00Z" w:initials="XY">
    <w:p w14:paraId="3F7E6C11" w14:textId="77777777" w:rsidR="00A07C13" w:rsidRDefault="00C5509E">
      <w:pPr>
        <w:pStyle w:val="a9"/>
        <w:rPr>
          <w:lang w:eastAsia="zh-CN"/>
        </w:rPr>
      </w:pPr>
      <w:r>
        <w:rPr>
          <w:rFonts w:hint="eastAsia"/>
          <w:lang w:eastAsia="zh-CN"/>
        </w:rPr>
        <w:t>R</w:t>
      </w:r>
      <w:r>
        <w:rPr>
          <w:lang w:eastAsia="zh-CN"/>
        </w:rPr>
        <w:t>AN2 doesn’t need to conclude SA2 status</w:t>
      </w:r>
    </w:p>
  </w:comment>
  <w:comment w:id="87" w:author="vivo(Boubacar)" w:date="2023-04-18T19:11:00Z" w:initials="A">
    <w:p w14:paraId="337F02F7" w14:textId="77777777" w:rsidR="00A07C13" w:rsidRDefault="00C5509E">
      <w:pPr>
        <w:pStyle w:val="a9"/>
      </w:pPr>
      <w:r>
        <w:t>See comment above.</w:t>
      </w:r>
    </w:p>
  </w:comment>
  <w:comment w:id="88" w:author="Ericsson" w:date="2023-04-18T15:03:00Z" w:initials="NS">
    <w:p w14:paraId="2F63547F" w14:textId="77777777" w:rsidR="00A07C13" w:rsidRDefault="00C5509E">
      <w:pPr>
        <w:pStyle w:val="a9"/>
      </w:pPr>
      <w:r>
        <w:t>Not a strong opinion, but can be removed</w:t>
      </w:r>
    </w:p>
  </w:comment>
  <w:comment w:id="94" w:author="LEE Young Dae/5G Wireless Communication Standard Task(youngdae.lee@lge.com)" w:date="2023-04-21T14:19:00Z" w:initials="LYDWCST">
    <w:p w14:paraId="538F6AAF" w14:textId="63DE0066" w:rsidR="00D24972" w:rsidRPr="00D24972" w:rsidRDefault="00D24972">
      <w:pPr>
        <w:pStyle w:val="a9"/>
        <w:rPr>
          <w:rFonts w:eastAsia="맑은 고딕" w:hint="eastAsia"/>
          <w:lang w:eastAsia="ko-KR"/>
        </w:rPr>
      </w:pPr>
      <w:r>
        <w:rPr>
          <w:rStyle w:val="afc"/>
        </w:rPr>
        <w:annotationRef/>
      </w:r>
      <w:r>
        <w:rPr>
          <w:rFonts w:eastAsia="맑은 고딕" w:hint="eastAsia"/>
          <w:lang w:eastAsia="ko-KR"/>
        </w:rPr>
        <w:t>RAN2 assumed there is no SA2 impact from S2.</w:t>
      </w:r>
    </w:p>
  </w:comment>
  <w:comment w:id="100" w:author="Apple - Zhibin Wu" w:date="2023-04-20T09:36:00Z" w:initials="ZW">
    <w:p w14:paraId="544BE6EE" w14:textId="77777777" w:rsidR="006D349F" w:rsidRDefault="006D349F" w:rsidP="000B2D63">
      <w:r>
        <w:rPr>
          <w:rStyle w:val="afc"/>
        </w:rPr>
        <w:annotationRef/>
      </w:r>
      <w:r>
        <w:t>We think “multi-path transmission authorization” is not a proper term. It implies that only UL needs authorization, but UE “receiving with multiple paths” in DL does not need authorization. Although this term is used in 23.304, but RAN2 can suggest a more proper term to SA2, such as “multi-path connectivity authorization” or “multi-path communication authorization”</w:t>
      </w:r>
    </w:p>
  </w:comment>
  <w:comment w:id="101" w:author="vivo(Boubacar)" w:date="2023-04-21T08:17:00Z" w:initials="A">
    <w:p w14:paraId="50E31089" w14:textId="6D617A23" w:rsidR="00804511" w:rsidRDefault="00804511">
      <w:pPr>
        <w:pStyle w:val="a9"/>
      </w:pPr>
      <w:r>
        <w:rPr>
          <w:rStyle w:val="afc"/>
        </w:rPr>
        <w:annotationRef/>
      </w:r>
      <w:r>
        <w:t>I agree with, but as we are sending this LS to SA2, I think using terminologies that SA2 are familiar with is much useful for SA2 interpretation of the LS.</w:t>
      </w:r>
    </w:p>
  </w:comment>
  <w:comment w:id="109" w:author="LEE Young Dae/5G Wireless Communication Standard Task(youngdae.lee@lge.com)" w:date="2023-04-21T14:30:00Z" w:initials="LYDWCST">
    <w:p w14:paraId="1EF36B9E" w14:textId="1BAE9864" w:rsidR="00605350" w:rsidRPr="00605350" w:rsidRDefault="00605350">
      <w:pPr>
        <w:pStyle w:val="a9"/>
        <w:rPr>
          <w:rFonts w:eastAsia="맑은 고딕" w:hint="eastAsia"/>
          <w:lang w:eastAsia="ko-KR"/>
        </w:rPr>
      </w:pPr>
      <w:r>
        <w:rPr>
          <w:rStyle w:val="afc"/>
        </w:rPr>
        <w:annotationRef/>
      </w:r>
      <w:r>
        <w:rPr>
          <w:rFonts w:eastAsia="맑은 고딕" w:hint="eastAsia"/>
          <w:lang w:eastAsia="ko-KR"/>
        </w:rPr>
        <w:t xml:space="preserve">It is </w:t>
      </w:r>
      <w:r>
        <w:rPr>
          <w:rFonts w:eastAsia="맑은 고딕"/>
          <w:lang w:eastAsia="ko-KR"/>
        </w:rPr>
        <w:t xml:space="preserve">still </w:t>
      </w:r>
      <w:r>
        <w:rPr>
          <w:rFonts w:eastAsia="맑은 고딕" w:hint="eastAsia"/>
          <w:lang w:eastAsia="ko-KR"/>
        </w:rPr>
        <w:t xml:space="preserve">good to indicate there is difference </w:t>
      </w:r>
      <w:r>
        <w:rPr>
          <w:rFonts w:eastAsia="맑은 고딕"/>
          <w:lang w:eastAsia="ko-KR"/>
        </w:rPr>
        <w:t>between Scenario 1 and 2 which is one of the reasons why this LS is being discussed.</w:t>
      </w:r>
    </w:p>
  </w:comment>
  <w:comment w:id="116" w:author="LEE Young Dae/5G Wireless Communication Standard Task(youngdae.lee@lge.com)" w:date="2023-04-21T14:23:00Z" w:initials="LYDWCST">
    <w:p w14:paraId="6C4B94CF" w14:textId="35D2679F" w:rsidR="00D24972" w:rsidRPr="00D24972" w:rsidRDefault="00D24972">
      <w:pPr>
        <w:pStyle w:val="a9"/>
        <w:rPr>
          <w:rFonts w:eastAsia="맑은 고딕" w:hint="eastAsia"/>
          <w:lang w:eastAsia="ko-KR"/>
        </w:rPr>
      </w:pPr>
      <w:r>
        <w:rPr>
          <w:rStyle w:val="afc"/>
        </w:rPr>
        <w:annotationRef/>
      </w:r>
      <w:r>
        <w:rPr>
          <w:rFonts w:eastAsia="맑은 고딕"/>
          <w:lang w:eastAsia="ko-KR"/>
        </w:rPr>
        <w:t>We prefer this modification because RAN2 has no common understanding on SA2 functionality.</w:t>
      </w:r>
    </w:p>
  </w:comment>
  <w:comment w:id="120" w:author="Qualcomm" w:date="2023-04-18T22:28:00Z" w:initials="JL">
    <w:p w14:paraId="398623FF" w14:textId="3FB25796" w:rsidR="00A07C13" w:rsidRDefault="00C5509E">
      <w:pPr>
        <w:pStyle w:val="a9"/>
      </w:pPr>
      <w:r>
        <w:t>Prefer to remove this. No need to provide solution-like description</w:t>
      </w:r>
    </w:p>
  </w:comment>
  <w:comment w:id="121" w:author="ZTE" w:date="2023-04-19T10:35:00Z" w:initials="ZTE">
    <w:p w14:paraId="09825551" w14:textId="77777777" w:rsidR="00A07C13" w:rsidRDefault="00C5509E">
      <w:pPr>
        <w:pStyle w:val="a9"/>
        <w:rPr>
          <w:lang w:val="en-US" w:eastAsia="zh-CN"/>
        </w:rPr>
      </w:pPr>
      <w:r>
        <w:rPr>
          <w:rFonts w:hint="eastAsia"/>
          <w:lang w:val="en-US" w:eastAsia="zh-CN"/>
        </w:rPr>
        <w:t>Agree with QC that this can be removed since scenario 1 does not support the authorization and subscription of relay UE.</w:t>
      </w:r>
    </w:p>
  </w:comment>
  <w:comment w:id="125" w:author="LEE Young Dae/5G Wireless Communication Standard Task(youngdae.lee@lge.com)" w:date="2023-04-20T16:26:00Z" w:initials="LYDWCST">
    <w:p w14:paraId="635EBCBD" w14:textId="77777777" w:rsidR="00E32280" w:rsidRDefault="00DD6BF5">
      <w:pPr>
        <w:pStyle w:val="a9"/>
        <w:rPr>
          <w:rFonts w:eastAsia="맑은 고딕"/>
          <w:lang w:eastAsia="ko-KR"/>
        </w:rPr>
      </w:pPr>
      <w:r>
        <w:rPr>
          <w:rStyle w:val="afc"/>
        </w:rPr>
        <w:annotationRef/>
      </w:r>
      <w:r w:rsidR="00E32280">
        <w:rPr>
          <w:rFonts w:eastAsia="맑은 고딕"/>
          <w:lang w:eastAsia="ko-KR"/>
        </w:rPr>
        <w:t xml:space="preserve">It is good to add a key difference between scenario 1 and 2. We think that the added part is the key. </w:t>
      </w:r>
    </w:p>
    <w:p w14:paraId="56CF7232" w14:textId="77777777" w:rsidR="00E32280" w:rsidRDefault="00E32280">
      <w:pPr>
        <w:pStyle w:val="a9"/>
        <w:rPr>
          <w:rFonts w:eastAsia="맑은 고딕"/>
          <w:lang w:eastAsia="ko-KR"/>
        </w:rPr>
      </w:pPr>
      <w:r>
        <w:rPr>
          <w:rFonts w:eastAsia="맑은 고딕"/>
          <w:lang w:eastAsia="ko-KR"/>
        </w:rPr>
        <w:t>In addition, w</w:t>
      </w:r>
      <w:r w:rsidR="00DD6BF5">
        <w:rPr>
          <w:rFonts w:eastAsia="맑은 고딕"/>
          <w:lang w:eastAsia="ko-KR"/>
        </w:rPr>
        <w:t xml:space="preserve">e wonder if </w:t>
      </w:r>
      <w:r w:rsidR="00DD6BF5" w:rsidRPr="00DD6BF5">
        <w:rPr>
          <w:rFonts w:eastAsia="맑은 고딕"/>
          <w:lang w:eastAsia="ko-KR"/>
        </w:rPr>
        <w:t>authoriz</w:t>
      </w:r>
      <w:r w:rsidR="00DD6BF5">
        <w:rPr>
          <w:rFonts w:eastAsia="맑은 고딕"/>
          <w:lang w:eastAsia="ko-KR"/>
        </w:rPr>
        <w:t xml:space="preserve">ation and subscription function is really needed based on the previous RAN2 agreement. </w:t>
      </w:r>
    </w:p>
    <w:p w14:paraId="5E4B52B8" w14:textId="592F5D85" w:rsidR="00DD6BF5" w:rsidRPr="00DD6BF5" w:rsidRDefault="00E32280">
      <w:pPr>
        <w:pStyle w:val="a9"/>
        <w:rPr>
          <w:rFonts w:eastAsia="맑은 고딕"/>
          <w:lang w:eastAsia="ko-KR"/>
        </w:rPr>
      </w:pPr>
      <w:r>
        <w:rPr>
          <w:rFonts w:eastAsia="맑은 고딕"/>
          <w:lang w:eastAsia="ko-KR"/>
        </w:rPr>
        <w:t>Moreover, w</w:t>
      </w:r>
      <w:r w:rsidR="007F6E1E">
        <w:rPr>
          <w:rFonts w:eastAsia="맑은 고딕"/>
          <w:lang w:eastAsia="ko-KR"/>
        </w:rPr>
        <w:t xml:space="preserve">e think that </w:t>
      </w:r>
      <w:r w:rsidR="001D6E8C">
        <w:rPr>
          <w:rFonts w:eastAsia="맑은 고딕"/>
          <w:lang w:eastAsia="ko-KR"/>
        </w:rPr>
        <w:t>the bullets</w:t>
      </w:r>
      <w:r w:rsidR="007F6E1E">
        <w:rPr>
          <w:rFonts w:eastAsia="맑은 고딕"/>
          <w:lang w:eastAsia="ko-KR"/>
        </w:rPr>
        <w:t xml:space="preserve"> are not needed because subscription function has no information about the relation and so it needs to relay on report from the remote UE</w:t>
      </w:r>
      <w:r>
        <w:rPr>
          <w:rFonts w:eastAsia="맑은 고딕"/>
          <w:lang w:eastAsia="ko-KR"/>
        </w:rPr>
        <w:t xml:space="preserve">, noting that the previous RAN2 agreement was based on that CN is not involved in scenario 2. </w:t>
      </w:r>
    </w:p>
  </w:comment>
  <w:comment w:id="126" w:author="vivo(Boubacar)" w:date="2023-04-21T08:06:00Z" w:initials="A">
    <w:p w14:paraId="419158C4" w14:textId="77777777" w:rsidR="00483452" w:rsidRDefault="00483452">
      <w:pPr>
        <w:pStyle w:val="a9"/>
      </w:pPr>
      <w:r>
        <w:rPr>
          <w:rStyle w:val="afc"/>
        </w:rPr>
        <w:annotationRef/>
      </w:r>
      <w:r>
        <w:t>This part “</w:t>
      </w:r>
      <w:r w:rsidRPr="002E52A4">
        <w:rPr>
          <w:rFonts w:ascii="Arial" w:eastAsia="Calibri" w:hAnsi="Arial" w:cs="Arial"/>
        </w:rPr>
        <w:t>RAN2 assumes that the relation between remote UE and relay UE is pre-configured or static and how the relation is pre-configured or static is out of the 3GPP scope</w:t>
      </w:r>
      <w:r>
        <w:t>” is already captured in the agreements above. Adding this here will note add any new clarification. To keep the Ls simple, I prefer to keep consistent to have all scenario 2 related agreements as above.</w:t>
      </w:r>
    </w:p>
    <w:p w14:paraId="39ACA36F" w14:textId="24E9D2C6" w:rsidR="00483452" w:rsidRDefault="00483452">
      <w:pPr>
        <w:pStyle w:val="a9"/>
      </w:pPr>
      <w:r>
        <w:t>Also RAN2 is not the WG with expertise with authorization. We should avoid RAN2 going beyong our expertise.</w:t>
      </w:r>
    </w:p>
  </w:comment>
  <w:comment w:id="139" w:author="Apple - Zhibin Wu" w:date="2023-04-20T09:42:00Z" w:initials="ZW">
    <w:p w14:paraId="56A33806" w14:textId="77777777" w:rsidR="006D349F" w:rsidRDefault="006D349F" w:rsidP="00E30167">
      <w:r>
        <w:rPr>
          <w:rStyle w:val="afc"/>
        </w:rPr>
        <w:annotationRef/>
      </w:r>
      <w:r>
        <w:t>Same comment as above</w:t>
      </w:r>
    </w:p>
  </w:comment>
  <w:comment w:id="140" w:author="vivo(Boubacar)" w:date="2023-04-21T08:22:00Z" w:initials="A">
    <w:p w14:paraId="75B02209" w14:textId="60076948" w:rsidR="00804511" w:rsidRDefault="00804511">
      <w:pPr>
        <w:pStyle w:val="a9"/>
      </w:pPr>
      <w:r>
        <w:rPr>
          <w:rStyle w:val="afc"/>
        </w:rPr>
        <w:annotationRef/>
      </w:r>
      <w:r>
        <w:t>I agree with, but as we are sending this LS to SA2, I think using terminologies that SA2 are familiar with is much useful for SA2 interpretation of the LS.</w:t>
      </w:r>
    </w:p>
  </w:comment>
  <w:comment w:id="144" w:author="Apple - Zhibin Wu" w:date="2023-04-20T09:52:00Z" w:initials="ZW">
    <w:p w14:paraId="12B76ACF" w14:textId="77777777" w:rsidR="004D6398" w:rsidRDefault="004D6398" w:rsidP="002F78DA">
      <w:r>
        <w:rPr>
          <w:rStyle w:val="afc"/>
        </w:rPr>
        <w:annotationRef/>
      </w:r>
      <w:r>
        <w:t>Not sure how relay is authorized for a “multi-path transmission” as relay is only used in indirect path. If we want to ask SA2 about this,  we better ask “ Support of authorization for a UE acting as a relay UE in Multi-path scenario 2”</w:t>
      </w:r>
    </w:p>
  </w:comment>
  <w:comment w:id="145" w:author="vivo(Boubacar)" w:date="2023-04-21T08:20:00Z" w:initials="A">
    <w:p w14:paraId="0B23385D" w14:textId="4D335E82" w:rsidR="00804511" w:rsidRDefault="00804511">
      <w:pPr>
        <w:pStyle w:val="a9"/>
      </w:pPr>
      <w:r>
        <w:rPr>
          <w:rStyle w:val="afc"/>
        </w:rPr>
        <w:annotationRef/>
      </w:r>
      <w:r>
        <w:t>ok</w:t>
      </w:r>
    </w:p>
  </w:comment>
  <w:comment w:id="146" w:author="OPPO (Qianxi Lu)" w:date="2023-04-18T14:59:00Z" w:initials="QX">
    <w:p w14:paraId="24B24029" w14:textId="2168F6A7" w:rsidR="00A07C13" w:rsidRDefault="00C5509E">
      <w:pPr>
        <w:pStyle w:val="a9"/>
      </w:pP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73E31708" w14:textId="77777777" w:rsidR="00A07C13" w:rsidRDefault="00A07C13">
      <w:pPr>
        <w:pStyle w:val="a9"/>
      </w:pPr>
    </w:p>
    <w:p w14:paraId="436E46AD" w14:textId="77777777" w:rsidR="00A07C13" w:rsidRDefault="00C5509E">
      <w:pPr>
        <w:pStyle w:val="a9"/>
      </w:pPr>
      <w:r>
        <w:t>(although yes it is in the email scope, we were in a rush to finalize the email scoping during online, so failed to check it online and thus would like to further check here in this offline).</w:t>
      </w:r>
    </w:p>
    <w:p w14:paraId="69551A3C" w14:textId="77777777" w:rsidR="00A07C13" w:rsidRDefault="00A07C13">
      <w:pPr>
        <w:pStyle w:val="a9"/>
      </w:pPr>
    </w:p>
    <w:p w14:paraId="69191171" w14:textId="77777777" w:rsidR="00A07C13" w:rsidRDefault="00C5509E">
      <w:pPr>
        <w:pStyle w:val="a9"/>
      </w:pPr>
      <w:r>
        <w:t>Our view is they are not needed.</w:t>
      </w:r>
    </w:p>
  </w:comment>
  <w:comment w:id="147" w:author="vivo(Boubacar)" w:date="2023-04-18T19:14:00Z" w:initials="A">
    <w:p w14:paraId="6B600199" w14:textId="77777777" w:rsidR="00A07C13" w:rsidRDefault="00C5509E">
      <w:pPr>
        <w:pStyle w:val="a9"/>
      </w:pPr>
      <w:r>
        <w:t>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MP?. That is my understanding.</w:t>
      </w:r>
    </w:p>
  </w:comment>
  <w:comment w:id="148" w:author="Ericsson" w:date="2023-04-18T15:05:00Z" w:initials="NS">
    <w:p w14:paraId="4FA21F2A" w14:textId="77777777" w:rsidR="00A07C13" w:rsidRDefault="00C5509E">
      <w:pPr>
        <w:pStyle w:val="a9"/>
      </w:pPr>
      <w:r>
        <w:t>Okay to get their understanding</w:t>
      </w:r>
    </w:p>
  </w:comment>
  <w:comment w:id="149" w:author="Xueyan HUANG - CMCC" w:date="2023-04-18T21:29:00Z" w:initials="">
    <w:p w14:paraId="107B3D28" w14:textId="77777777" w:rsidR="00A07C13" w:rsidRDefault="00C5509E">
      <w:pPr>
        <w:pStyle w:val="a9"/>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150" w:author="Qualcomm" w:date="2023-04-18T22:29:00Z" w:initials="JL">
    <w:p w14:paraId="19E2682C" w14:textId="77777777" w:rsidR="00A07C13" w:rsidRDefault="00C5509E">
      <w:pPr>
        <w:pStyle w:val="a9"/>
      </w:pPr>
      <w:r>
        <w:t>Agree with vivo, should know SA2 understanding on relay UE side, because relay UE acts a new role in scenario 2.</w:t>
      </w:r>
    </w:p>
    <w:p w14:paraId="375538C3" w14:textId="1618A3EF" w:rsidR="0009468C" w:rsidRDefault="0009468C">
      <w:pPr>
        <w:pStyle w:val="a9"/>
      </w:pPr>
    </w:p>
  </w:comment>
  <w:comment w:id="151" w:author="NEC" w:date="2023-04-19T20:09:00Z" w:initials="NEC">
    <w:p w14:paraId="61795467" w14:textId="11CB745B" w:rsidR="00C04079" w:rsidRDefault="00C04079">
      <w:pPr>
        <w:pStyle w:val="a9"/>
      </w:pPr>
      <w:r>
        <w:rPr>
          <w:rStyle w:val="afc"/>
        </w:rPr>
        <w:annotationRef/>
      </w:r>
      <w:r>
        <w:rPr>
          <w:rFonts w:hint="eastAsia"/>
          <w:lang w:eastAsia="zh-CN"/>
        </w:rPr>
        <w:t>Agree</w:t>
      </w:r>
      <w:r>
        <w:t xml:space="preserve"> </w:t>
      </w:r>
      <w:r>
        <w:rPr>
          <w:rFonts w:hint="eastAsia"/>
          <w:lang w:eastAsia="zh-CN"/>
        </w:rPr>
        <w:t>with</w:t>
      </w:r>
      <w:r>
        <w:t xml:space="preserve"> </w:t>
      </w:r>
      <w:r>
        <w:rPr>
          <w:rFonts w:hint="eastAsia"/>
          <w:lang w:eastAsia="zh-CN"/>
        </w:rPr>
        <w:t>vivo</w:t>
      </w:r>
      <w:r>
        <w:rPr>
          <w:lang w:eastAsia="zh-CN"/>
        </w:rPr>
        <w:t xml:space="preserve">. </w:t>
      </w:r>
      <w:r>
        <w:rPr>
          <w:rFonts w:hint="eastAsia"/>
          <w:lang w:eastAsia="zh-CN"/>
        </w:rPr>
        <w:t>W</w:t>
      </w:r>
      <w:r>
        <w:rPr>
          <w:lang w:eastAsia="zh-CN"/>
        </w:rPr>
        <w:t xml:space="preserve">e may add some descriptions to capture the intention of the last two bullets in LS </w:t>
      </w:r>
      <w:r w:rsidRPr="00262AE0">
        <w:rPr>
          <w:lang w:eastAsia="zh-CN"/>
        </w:rPr>
        <w:t>to make it easy understood</w:t>
      </w:r>
      <w:r>
        <w:rPr>
          <w:lang w:eastAsia="zh-CN"/>
        </w:rPr>
        <w:t>.</w:t>
      </w:r>
    </w:p>
  </w:comment>
  <w:comment w:id="152" w:author="Intel SangeethaB" w:date="2023-04-19T13:27:00Z" w:initials="Intel_SB">
    <w:p w14:paraId="73019932" w14:textId="7265B62E" w:rsidR="000C2510" w:rsidRDefault="000C2510" w:rsidP="000C2510">
      <w:pPr>
        <w:pStyle w:val="a9"/>
      </w:pPr>
      <w:r>
        <w:rPr>
          <w:rStyle w:val="afc"/>
        </w:rPr>
        <w:annotationRef/>
      </w:r>
      <w:r>
        <w:t>We are OK to keep them</w:t>
      </w:r>
      <w:r w:rsidR="00824F5C">
        <w:t xml:space="preserve"> as well to get SA2 view</w:t>
      </w:r>
      <w:r>
        <w:t xml:space="preserve">, and </w:t>
      </w:r>
      <w:r>
        <w:rPr>
          <w:rStyle w:val="afc"/>
        </w:rPr>
        <w:annotationRef/>
      </w:r>
      <w:r>
        <w:t>although redundant, we can say ‘</w:t>
      </w:r>
      <w:r w:rsidR="000259DB">
        <w:t>in</w:t>
      </w:r>
      <w:r>
        <w:t xml:space="preserve"> Scenario 2’ after relay UE to </w:t>
      </w:r>
      <w:r w:rsidR="002638A5">
        <w:t>avoid any confusion</w:t>
      </w:r>
      <w:r>
        <w:t xml:space="preserve"> as we use the same terminology</w:t>
      </w:r>
      <w:r w:rsidR="000259DB">
        <w:t xml:space="preserve"> but no strong view</w:t>
      </w:r>
      <w:r>
        <w:t>.</w:t>
      </w:r>
    </w:p>
    <w:p w14:paraId="61599124" w14:textId="1F5F0F3F" w:rsidR="000C2510" w:rsidRDefault="000C2510">
      <w:pPr>
        <w:pStyle w:val="a9"/>
      </w:pPr>
    </w:p>
  </w:comment>
  <w:comment w:id="153" w:author="LEE Young Dae/5G Wireless Communication Standard Task(youngdae.lee@lge.com)" w:date="2023-04-20T16:32:00Z" w:initials="LYDWCST">
    <w:p w14:paraId="2D172626" w14:textId="11E2C440" w:rsidR="001D6E8C" w:rsidRPr="001D6E8C" w:rsidRDefault="001D6E8C">
      <w:pPr>
        <w:pStyle w:val="a9"/>
        <w:rPr>
          <w:rFonts w:eastAsia="맑은 고딕"/>
          <w:lang w:eastAsia="ko-KR"/>
        </w:rPr>
      </w:pPr>
      <w:r>
        <w:rPr>
          <w:rStyle w:val="afc"/>
        </w:rPr>
        <w:annotationRef/>
      </w:r>
      <w:r>
        <w:rPr>
          <w:rFonts w:eastAsia="맑은 고딕" w:hint="eastAsia"/>
          <w:lang w:eastAsia="ko-KR"/>
        </w:rPr>
        <w:t>W</w:t>
      </w:r>
      <w:r>
        <w:rPr>
          <w:rFonts w:eastAsia="맑은 고딕"/>
          <w:lang w:eastAsia="ko-KR"/>
        </w:rPr>
        <w:t xml:space="preserve">e share OPPO’s view. We would not need even first and second ones because RAN2 has no decision on whether </w:t>
      </w:r>
      <w:r w:rsidRPr="001D6E8C">
        <w:rPr>
          <w:rFonts w:eastAsia="맑은 고딕"/>
          <w:lang w:eastAsia="ko-KR"/>
        </w:rPr>
        <w:t>authorization and subscription function</w:t>
      </w:r>
      <w:r>
        <w:rPr>
          <w:rFonts w:eastAsia="맑은 고딕"/>
          <w:lang w:eastAsia="ko-KR"/>
        </w:rPr>
        <w:t xml:space="preserve"> are needed for scenario 2 based on the previous agreement. With the sub-bullets, SA2 may think that RAN2 requests all of those functions. Thus, We propose to remove all four bullets. Even without the bullets, this LS would trigger SA2’s discussion on the bullets considering scenario 1.</w:t>
      </w:r>
    </w:p>
  </w:comment>
  <w:comment w:id="154" w:author="vivo(Boubacar)" w:date="2023-04-21T08:11:00Z" w:initials="A">
    <w:p w14:paraId="6CBD48A3" w14:textId="007CB8E6" w:rsidR="00483452" w:rsidRDefault="00483452">
      <w:pPr>
        <w:pStyle w:val="a9"/>
      </w:pPr>
      <w:r>
        <w:rPr>
          <w:rStyle w:val="afc"/>
        </w:rPr>
        <w:annotationRef/>
      </w:r>
      <w:r>
        <w:t>We should try to make the LS more clear to avoid any misunderstanding in SA2, removing these bullet</w:t>
      </w:r>
      <w:r w:rsidR="00407A34">
        <w:t>s</w:t>
      </w:r>
      <w:r>
        <w:t xml:space="preserve"> will definitively make the LS without any clear issue considered in RAN2. </w:t>
      </w:r>
      <w:r w:rsidR="00407A34">
        <w:t xml:space="preserve">Once again SA2 has the expertise on authorization, rather RAN2. </w:t>
      </w:r>
    </w:p>
  </w:comment>
  <w:comment w:id="155" w:author="LEE Young Dae/5G Wireless Communication Standard Task(youngdae.lee@lge.com)" w:date="2023-04-21T13:59:00Z" w:initials="LYDWCST">
    <w:p w14:paraId="54BA0239" w14:textId="2094D18E" w:rsidR="005F6072" w:rsidRDefault="005F6072">
      <w:pPr>
        <w:pStyle w:val="a9"/>
        <w:rPr>
          <w:rFonts w:hint="eastAsia"/>
          <w:lang w:eastAsia="ko-KR"/>
        </w:rPr>
      </w:pPr>
      <w:r>
        <w:rPr>
          <w:rStyle w:val="afc"/>
        </w:rPr>
        <w:annotationRef/>
      </w:r>
      <w:r>
        <w:t>The bullets are what SA2 usually asked in their LS on authorization. Even without the bullets, SA2 will be aware of the issues naturally. Moreover, SA2 may misunderstand that RAN2 expect specification of all the bullets. But, RAN2 has no common understanding about the specific bulle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CB7683" w15:done="1"/>
  <w15:commentEx w15:paraId="46DA6162" w15:done="1"/>
  <w15:commentEx w15:paraId="2987BE54" w15:done="1"/>
  <w15:commentEx w15:paraId="0CA3D7EF" w15:paraIdParent="2987BE54" w15:done="1"/>
  <w15:commentEx w15:paraId="7C4C36CB" w15:done="1"/>
  <w15:commentEx w15:paraId="11470CA1" w15:done="1"/>
  <w15:commentEx w15:paraId="567719D0" w15:done="1"/>
  <w15:commentEx w15:paraId="78A310B1" w15:done="1"/>
  <w15:commentEx w15:paraId="282B075E" w15:paraIdParent="78A310B1" w15:done="1"/>
  <w15:commentEx w15:paraId="40643CB8" w15:paraIdParent="78A310B1" w15:done="1"/>
  <w15:commentEx w15:paraId="7EDE3ED4" w15:paraIdParent="78A310B1" w15:done="1"/>
  <w15:commentEx w15:paraId="71DB45A2" w15:paraIdParent="78A310B1" w15:done="1"/>
  <w15:commentEx w15:paraId="3F7E6C11" w15:done="1"/>
  <w15:commentEx w15:paraId="337F02F7" w15:paraIdParent="3F7E6C11" w15:done="1"/>
  <w15:commentEx w15:paraId="2F63547F" w15:paraIdParent="3F7E6C11" w15:done="1"/>
  <w15:commentEx w15:paraId="538F6AAF" w15:done="0"/>
  <w15:commentEx w15:paraId="544BE6EE" w15:done="1"/>
  <w15:commentEx w15:paraId="50E31089" w15:paraIdParent="544BE6EE" w15:done="1"/>
  <w15:commentEx w15:paraId="1EF36B9E" w15:done="0"/>
  <w15:commentEx w15:paraId="6C4B94CF" w15:done="0"/>
  <w15:commentEx w15:paraId="398623FF" w15:done="1"/>
  <w15:commentEx w15:paraId="09825551" w15:paraIdParent="398623FF" w15:done="1"/>
  <w15:commentEx w15:paraId="5E4B52B8" w15:done="0"/>
  <w15:commentEx w15:paraId="39ACA36F" w15:paraIdParent="5E4B52B8" w15:done="0"/>
  <w15:commentEx w15:paraId="56A33806" w15:done="1"/>
  <w15:commentEx w15:paraId="75B02209" w15:paraIdParent="56A33806" w15:done="1"/>
  <w15:commentEx w15:paraId="12B76ACF" w15:done="0"/>
  <w15:commentEx w15:paraId="0B23385D" w15:paraIdParent="12B76ACF" w15:done="0"/>
  <w15:commentEx w15:paraId="69191171" w15:done="0"/>
  <w15:commentEx w15:paraId="6B600199" w15:paraIdParent="69191171" w15:done="0"/>
  <w15:commentEx w15:paraId="4FA21F2A" w15:paraIdParent="69191171" w15:done="0"/>
  <w15:commentEx w15:paraId="107B3D28" w15:paraIdParent="69191171" w15:done="0"/>
  <w15:commentEx w15:paraId="375538C3" w15:paraIdParent="69191171" w15:done="0"/>
  <w15:commentEx w15:paraId="61795467" w15:paraIdParent="69191171" w15:done="0"/>
  <w15:commentEx w15:paraId="61599124" w15:paraIdParent="69191171" w15:done="0"/>
  <w15:commentEx w15:paraId="2D172626" w15:paraIdParent="69191171" w15:done="0"/>
  <w15:commentEx w15:paraId="6CBD48A3" w15:paraIdParent="69191171" w15:done="0"/>
  <w15:commentEx w15:paraId="54BA0239" w15:paraIdParent="691911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420F" w16cex:dateUtc="2023-04-18T23:21:00Z"/>
  <w16cex:commentExtensible w16cex:durableId="27EA6A01" w16cex:dateUtc="2023-04-19T20:24:00Z"/>
  <w16cex:commentExtensible w16cex:durableId="27EB8634" w16cex:dateUtc="2023-04-20T16:36:00Z"/>
  <w16cex:commentExtensible w16cex:durableId="27EB879C" w16cex:dateUtc="2023-04-20T16:42:00Z"/>
  <w16cex:commentExtensible w16cex:durableId="27EB89F7" w16cex:dateUtc="2023-04-20T16:52:00Z"/>
  <w16cex:commentExtensible w16cex:durableId="27EA6AA7" w16cex:dateUtc="2023-04-1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B7683" w16cid:durableId="27E9420F"/>
  <w16cid:commentId w16cid:paraId="46DA6162" w16cid:durableId="27EA6A01"/>
  <w16cid:commentId w16cid:paraId="2987BE54" w16cid:durableId="27EAB70F"/>
  <w16cid:commentId w16cid:paraId="0CA3D7EF" w16cid:durableId="27EAB722"/>
  <w16cid:commentId w16cid:paraId="7C4C36CB" w16cid:durableId="27EA4492"/>
  <w16cid:commentId w16cid:paraId="11470CA1" w16cid:durableId="27EA4493"/>
  <w16cid:commentId w16cid:paraId="567719D0" w16cid:durableId="27EA4494"/>
  <w16cid:commentId w16cid:paraId="78A310B1" w16cid:durableId="27EA4495"/>
  <w16cid:commentId w16cid:paraId="282B075E" w16cid:durableId="27EA4496"/>
  <w16cid:commentId w16cid:paraId="40643CB8" w16cid:durableId="27EA4497"/>
  <w16cid:commentId w16cid:paraId="7EDE3ED4" w16cid:durableId="27EA4498"/>
  <w16cid:commentId w16cid:paraId="71DB45A2" w16cid:durableId="27EA4499"/>
  <w16cid:commentId w16cid:paraId="3F7E6C11" w16cid:durableId="27EA449A"/>
  <w16cid:commentId w16cid:paraId="337F02F7" w16cid:durableId="27EA449B"/>
  <w16cid:commentId w16cid:paraId="2F63547F" w16cid:durableId="27EA449C"/>
  <w16cid:commentId w16cid:paraId="544BE6EE" w16cid:durableId="27EB8634"/>
  <w16cid:commentId w16cid:paraId="50E31089" w16cid:durableId="27ECC529"/>
  <w16cid:commentId w16cid:paraId="398623FF" w16cid:durableId="27EA449D"/>
  <w16cid:commentId w16cid:paraId="09825551" w16cid:durableId="27EA449E"/>
  <w16cid:commentId w16cid:paraId="5E4B52B8" w16cid:durableId="27EB8521"/>
  <w16cid:commentId w16cid:paraId="39ACA36F" w16cid:durableId="27ECC29D"/>
  <w16cid:commentId w16cid:paraId="56A33806" w16cid:durableId="27EB879C"/>
  <w16cid:commentId w16cid:paraId="75B02209" w16cid:durableId="27ECC65A"/>
  <w16cid:commentId w16cid:paraId="12B76ACF" w16cid:durableId="27EB89F7"/>
  <w16cid:commentId w16cid:paraId="0B23385D" w16cid:durableId="27ECC5DE"/>
  <w16cid:commentId w16cid:paraId="69191171" w16cid:durableId="27EA449F"/>
  <w16cid:commentId w16cid:paraId="6B600199" w16cid:durableId="27EA44A0"/>
  <w16cid:commentId w16cid:paraId="4FA21F2A" w16cid:durableId="27EA44A1"/>
  <w16cid:commentId w16cid:paraId="107B3D28" w16cid:durableId="27EA44A2"/>
  <w16cid:commentId w16cid:paraId="375538C3" w16cid:durableId="27EA44A3"/>
  <w16cid:commentId w16cid:paraId="61795467" w16cid:durableId="27EA69CF"/>
  <w16cid:commentId w16cid:paraId="61599124" w16cid:durableId="27EA6AA7"/>
  <w16cid:commentId w16cid:paraId="2D172626" w16cid:durableId="27EB8529"/>
  <w16cid:commentId w16cid:paraId="6CBD48A3" w16cid:durableId="27ECC3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9F4683" w14:textId="77777777" w:rsidR="00034FE5" w:rsidRDefault="00034FE5">
      <w:pPr>
        <w:spacing w:after="0" w:line="240" w:lineRule="auto"/>
      </w:pPr>
      <w:r>
        <w:separator/>
      </w:r>
    </w:p>
  </w:endnote>
  <w:endnote w:type="continuationSeparator" w:id="0">
    <w:p w14:paraId="48E5954B" w14:textId="77777777" w:rsidR="00034FE5" w:rsidRDefault="00034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游ゴシック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 w:name="游明朝">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740642"/>
    </w:sdtPr>
    <w:sdtEndPr/>
    <w:sdtContent>
      <w:p w14:paraId="4A23B649" w14:textId="10BA0A44" w:rsidR="00A07C13" w:rsidRDefault="00C5509E">
        <w:pPr>
          <w:pStyle w:val="ae"/>
        </w:pPr>
        <w:r>
          <w:fldChar w:fldCharType="begin"/>
        </w:r>
        <w:r>
          <w:instrText xml:space="preserve"> PAGE   \* MERGEFORMAT </w:instrText>
        </w:r>
        <w:r>
          <w:fldChar w:fldCharType="separate"/>
        </w:r>
        <w:r w:rsidR="00E32280">
          <w:rPr>
            <w:noProof/>
          </w:rPr>
          <w:t>2</w:t>
        </w:r>
        <w:r>
          <w:fldChar w:fldCharType="end"/>
        </w:r>
      </w:p>
    </w:sdtContent>
  </w:sdt>
  <w:p w14:paraId="5714EA4E" w14:textId="77777777" w:rsidR="00A07C13" w:rsidRDefault="00A07C13">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F6C5A5" w14:textId="77777777" w:rsidR="00034FE5" w:rsidRDefault="00034FE5">
      <w:pPr>
        <w:spacing w:after="0" w:line="240" w:lineRule="auto"/>
      </w:pPr>
      <w:r>
        <w:separator/>
      </w:r>
    </w:p>
  </w:footnote>
  <w:footnote w:type="continuationSeparator" w:id="0">
    <w:p w14:paraId="1344A244" w14:textId="77777777" w:rsidR="00034FE5" w:rsidRDefault="00034F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E"/>
    <w:lvl w:ilvl="0">
      <w:numFmt w:val="decimal"/>
      <w:pStyle w:val="BL"/>
      <w:lvlText w:val="*"/>
      <w:lvlJc w:val="left"/>
    </w:lvl>
  </w:abstractNum>
  <w:abstractNum w:abstractNumId="1">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91B3313"/>
    <w:multiLevelType w:val="multilevel"/>
    <w:tmpl w:val="291B3313"/>
    <w:lvl w:ilvl="0">
      <w:start w:val="1"/>
      <w:numFmt w:val="decimal"/>
      <w:lvlText w:val="%1."/>
      <w:lvlJc w:val="left"/>
      <w:pPr>
        <w:ind w:left="360" w:hanging="360"/>
      </w:pPr>
      <w:rPr>
        <w:rFonts w:ascii="SimSun" w:eastAsia="SimSun" w:hAnsi="SimSun"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SangeethaB">
    <w15:presenceInfo w15:providerId="None" w15:userId="Intel SangeethaB"/>
  </w15:person>
  <w15:person w15:author="vivo(Boubacar)">
    <w15:presenceInfo w15:providerId="None" w15:userId="vivo(Boubacar)"/>
  </w15:person>
  <w15:person w15:author="Samsung - Weiwei Wang">
    <w15:presenceInfo w15:providerId="None" w15:userId="Samsung - Weiwei Wang"/>
  </w15:person>
  <w15:person w15:author="Ericsson">
    <w15:presenceInfo w15:providerId="None" w15:userId="Ericsson"/>
  </w15:person>
  <w15:person w15:author="Xing Yang">
    <w15:presenceInfo w15:providerId="AD" w15:userId="S-1-5-21-1021324632-3434019434-3900344621-1003"/>
  </w15:person>
  <w15:person w15:author="Qualcomm">
    <w15:presenceInfo w15:providerId="None" w15:userId="Qualcomm"/>
  </w15:person>
  <w15:person w15:author="ZTE">
    <w15:presenceInfo w15:providerId="None" w15:userId="ZTE"/>
  </w15:person>
  <w15:person w15:author="LEE Young Dae/5G Wireless Communication Standard Task(youngdae.lee@lge.com)">
    <w15:presenceInfo w15:providerId="AD" w15:userId="S-1-5-21-2543426832-1914326140-3112152631-105511"/>
  </w15:person>
  <w15:person w15:author="Apple - Zhibin Wu">
    <w15:presenceInfo w15:providerId="None" w15:userId="Apple - Zhibin Wu"/>
  </w15:person>
  <w15:person w15:author="OPPO (Qianxi Lu)">
    <w15:presenceInfo w15:providerId="None" w15:userId="OPPO (Qianxi Lu)"/>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3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9DB"/>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4FE5"/>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68C"/>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510"/>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D2C"/>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A"/>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6E8C"/>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46C"/>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8A5"/>
    <w:rsid w:val="00263BAF"/>
    <w:rsid w:val="00263D01"/>
    <w:rsid w:val="00263E1E"/>
    <w:rsid w:val="002640F8"/>
    <w:rsid w:val="00264748"/>
    <w:rsid w:val="00264BFF"/>
    <w:rsid w:val="00264F86"/>
    <w:rsid w:val="002652C8"/>
    <w:rsid w:val="002652E4"/>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B41"/>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A4"/>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A34"/>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452"/>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398"/>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CDE"/>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3E8"/>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072"/>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350"/>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49F"/>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1D2D"/>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E1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511"/>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4F5C"/>
    <w:rsid w:val="00825070"/>
    <w:rsid w:val="008250A1"/>
    <w:rsid w:val="008251F7"/>
    <w:rsid w:val="0082533E"/>
    <w:rsid w:val="0082542E"/>
    <w:rsid w:val="008258C9"/>
    <w:rsid w:val="0082593E"/>
    <w:rsid w:val="00826019"/>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3BA"/>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1D5"/>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79"/>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972"/>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BF5"/>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280"/>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316"/>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16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132"/>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uiPriority w:val="9"/>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basedOn w:val="a0"/>
    <w:uiPriority w:val="22"/>
    <w:qFormat/>
    <w:rPr>
      <w:b/>
      <w:bCs/>
    </w:rPr>
  </w:style>
  <w:style w:type="character" w:styleId="af7">
    <w:name w:val="page number"/>
    <w:basedOn w:val="a0"/>
    <w:qFormat/>
  </w:style>
  <w:style w:type="character" w:styleId="af8">
    <w:name w:val="FollowedHyperlink"/>
    <w:qFormat/>
    <w:rPr>
      <w:color w:val="800080"/>
      <w:u w:val="single"/>
    </w:rPr>
  </w:style>
  <w:style w:type="character" w:styleId="af9">
    <w:name w:val="Emphasis"/>
    <w:qFormat/>
    <w:rPr>
      <w:rFonts w:ascii="Arial" w:eastAsia="SimSun" w:hAnsi="Arial" w:cs="Arial"/>
      <w:i/>
      <w:iCs/>
      <w:color w:val="0000FF"/>
      <w:kern w:val="2"/>
      <w:lang w:val="en-US" w:eastAsia="zh-CN" w:bidi="ar-SA"/>
    </w:rPr>
  </w:style>
  <w:style w:type="character" w:styleId="afa">
    <w:name w:val="line number"/>
    <w:basedOn w:val="a0"/>
    <w:qFormat/>
  </w:style>
  <w:style w:type="character" w:styleId="afb">
    <w:name w:val="Hyperlink"/>
    <w:qFormat/>
    <w:rPr>
      <w:color w:val="0000FF"/>
      <w:u w:val="single"/>
    </w:rPr>
  </w:style>
  <w:style w:type="character" w:styleId="afc">
    <w:name w:val="annotation reference"/>
    <w:qFormat/>
    <w:rPr>
      <w:sz w:val="16"/>
    </w:rPr>
  </w:style>
  <w:style w:type="character" w:styleId="afd">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제목 5 Char"/>
    <w:link w:val="5"/>
    <w:qFormat/>
    <w:rPr>
      <w:rFonts w:ascii="Arial" w:hAnsi="Arial"/>
      <w:sz w:val="22"/>
    </w:rPr>
  </w:style>
  <w:style w:type="character" w:customStyle="1" w:styleId="6Char">
    <w:name w:val="제목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제목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제목 2 Char"/>
    <w:basedOn w:val="a0"/>
    <w:link w:val="2"/>
    <w:qFormat/>
    <w:rPr>
      <w:rFonts w:ascii="Arial" w:hAnsi="Arial"/>
      <w:sz w:val="32"/>
    </w:rPr>
  </w:style>
  <w:style w:type="character" w:customStyle="1" w:styleId="7Char">
    <w:name w:val="제목 7 Char"/>
    <w:basedOn w:val="a0"/>
    <w:link w:val="7"/>
    <w:qFormat/>
    <w:rPr>
      <w:rFonts w:ascii="Arial" w:hAnsi="Arial"/>
    </w:rPr>
  </w:style>
  <w:style w:type="character" w:customStyle="1" w:styleId="8Char">
    <w:name w:val="제목 8 Char"/>
    <w:basedOn w:val="a0"/>
    <w:link w:val="8"/>
    <w:qFormat/>
    <w:rPr>
      <w:rFonts w:ascii="Arial" w:hAnsi="Arial"/>
      <w:sz w:val="36"/>
    </w:rPr>
  </w:style>
  <w:style w:type="character" w:customStyle="1" w:styleId="9Char">
    <w:name w:val="제목 9 Char"/>
    <w:basedOn w:val="a0"/>
    <w:link w:val="9"/>
    <w:qFormat/>
    <w:rPr>
      <w:rFonts w:ascii="Arial" w:hAnsi="Arial"/>
      <w:sz w:val="36"/>
    </w:rPr>
  </w:style>
  <w:style w:type="character" w:customStyle="1" w:styleId="Char6">
    <w:name w:val="각주 텍스트 Char"/>
    <w:basedOn w:val="a0"/>
    <w:link w:val="af1"/>
    <w:semiHidden/>
    <w:qFormat/>
    <w:rPr>
      <w:sz w:val="16"/>
      <w:lang w:eastAsia="ko-KR"/>
    </w:rPr>
  </w:style>
  <w:style w:type="character" w:customStyle="1" w:styleId="Char4">
    <w:name w:val="바닥글 Char"/>
    <w:basedOn w:val="a0"/>
    <w:link w:val="ae"/>
    <w:uiPriority w:val="99"/>
    <w:qFormat/>
    <w:rPr>
      <w:rFonts w:ascii="Arial" w:hAnsi="Arial"/>
      <w:b/>
      <w:i/>
      <w:sz w:val="18"/>
    </w:rPr>
  </w:style>
  <w:style w:type="character" w:customStyle="1" w:styleId="Char3">
    <w:name w:val="풍선 도움말 텍스트 Char"/>
    <w:basedOn w:val="a0"/>
    <w:link w:val="ad"/>
    <w:qFormat/>
    <w:rPr>
      <w:rFonts w:ascii="Tahoma" w:hAnsi="Tahoma" w:cs="Tahoma"/>
      <w:sz w:val="16"/>
      <w:szCs w:val="16"/>
      <w:lang w:eastAsia="en-US"/>
    </w:rPr>
  </w:style>
  <w:style w:type="character" w:customStyle="1" w:styleId="Char8">
    <w:name w:val="메모 주제 Char"/>
    <w:basedOn w:val="CommentTextChar"/>
    <w:link w:val="af4"/>
    <w:qFormat/>
    <w:rPr>
      <w:b/>
      <w:bCs/>
      <w:lang w:val="en-GB" w:eastAsia="en-GB"/>
    </w:rPr>
  </w:style>
  <w:style w:type="character" w:customStyle="1" w:styleId="Char">
    <w:name w:val="문서 구조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e">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글자만 Char"/>
    <w:basedOn w:val="a0"/>
    <w:link w:val="ac"/>
    <w:qFormat/>
    <w:rPr>
      <w:rFonts w:ascii="Courier New" w:hAnsi="Courier New"/>
      <w:lang w:val="nb-NO" w:eastAsia="en-US"/>
    </w:rPr>
  </w:style>
  <w:style w:type="character" w:customStyle="1" w:styleId="Char0">
    <w:name w:val="본문 Char"/>
    <w:basedOn w:val="a0"/>
    <w:link w:val="aa"/>
    <w:qFormat/>
    <w:rPr>
      <w:lang w:eastAsia="en-US"/>
    </w:rPr>
  </w:style>
  <w:style w:type="character" w:customStyle="1" w:styleId="Char7">
    <w:name w:val="제목 Char"/>
    <w:basedOn w:val="a0"/>
    <w:link w:val="af3"/>
    <w:qFormat/>
    <w:rPr>
      <w:rFonts w:ascii="Arial" w:hAnsi="Arial"/>
      <w:caps/>
      <w:sz w:val="22"/>
      <w:u w:val="single"/>
      <w:lang w:eastAsia="en-GB"/>
    </w:rPr>
  </w:style>
  <w:style w:type="character" w:customStyle="1" w:styleId="Char1">
    <w:name w:val="본문 들여쓰기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머리글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1Char">
    <w:name w:val="제목 1 Char"/>
    <w:link w:val="1"/>
    <w:qFormat/>
    <w:rPr>
      <w:rFonts w:ascii="Arial" w:hAnsi="Arial"/>
      <w:sz w:val="36"/>
    </w:rPr>
  </w:style>
  <w:style w:type="table" w:customStyle="1" w:styleId="12">
    <w:name w:val="网格型1"/>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0">
    <w:name w:val="B1 (文字)"/>
    <w:link w:val="B1"/>
    <w:qFormat/>
    <w:rPr>
      <w:lang w:eastAsia="en-US"/>
    </w:rPr>
  </w:style>
  <w:style w:type="character" w:customStyle="1" w:styleId="Char9">
    <w:name w:val="목록 단락 Char"/>
    <w:link w:val="afe"/>
    <w:uiPriority w:val="34"/>
    <w:qFormat/>
    <w:rPr>
      <w:rFonts w:ascii="Calibri" w:eastAsia="Calibri" w:hAnsi="Calibri"/>
      <w:sz w:val="22"/>
      <w:szCs w:val="22"/>
      <w:lang w:eastAsia="en-GB"/>
    </w:rPr>
  </w:style>
  <w:style w:type="character" w:customStyle="1" w:styleId="Heading2Char1">
    <w:name w:val="Heading 2 Char1"/>
    <w:basedOn w:val="a0"/>
    <w:qFormat/>
    <w:rPr>
      <w:rFonts w:ascii="Arial" w:eastAsia="SimSun" w:hAnsi="Arial" w:cs="Times New Roman"/>
      <w:kern w:val="0"/>
      <w:sz w:val="32"/>
      <w:szCs w:val="20"/>
      <w:lang w:val="en-GB" w:eastAsia="ja-JP"/>
    </w:rPr>
  </w:style>
  <w:style w:type="character" w:customStyle="1" w:styleId="3Char">
    <w:name w:val="제목 3 Char"/>
    <w:link w:val="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aff">
    <w:name w:val="Placeholder Text"/>
    <w:basedOn w:val="a0"/>
    <w:uiPriority w:val="99"/>
    <w:semiHidden/>
    <w:qFormat/>
    <w:rPr>
      <w:color w:val="808080"/>
    </w:rPr>
  </w:style>
  <w:style w:type="paragraph" w:customStyle="1" w:styleId="EmailDiscussion">
    <w:name w:val="EmailDiscussion"/>
    <w:basedOn w:val="a"/>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paragraph" w:styleId="aff0">
    <w:name w:val="Revision"/>
    <w:hidden/>
    <w:uiPriority w:val="99"/>
    <w:semiHidden/>
    <w:rsid w:val="000C251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CCF79F-8A88-4FB9-9499-5C5DE647E10C}">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Template>
  <TotalTime>0</TotalTime>
  <Pages>1</Pages>
  <Words>1129</Words>
  <Characters>6441</Characters>
  <Application>Microsoft Office Word</Application>
  <DocSecurity>0</DocSecurity>
  <Lines>53</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
  <LinksUpToDate>false</LinksUpToDate>
  <CharactersWithSpaces>7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LEE Young Dae/5G Wireless Communication Standard Task(youngdae.lee@lge.com)</cp:lastModifiedBy>
  <cp:revision>2</cp:revision>
  <cp:lastPrinted>2023-03-23T17:15:00Z</cp:lastPrinted>
  <dcterms:created xsi:type="dcterms:W3CDTF">2023-04-21T05:33:00Z</dcterms:created>
  <dcterms:modified xsi:type="dcterms:W3CDTF">2023-04-21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